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FD4B3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14EC3D" wp14:editId="3CB7A56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1F31C6" w14:textId="77777777" w:rsidR="00364A89" w:rsidRDefault="00364A89" w:rsidP="00364A8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СЕНТ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ДЛЯ СЕМЕЙ УЧЕНИКОВ 11-го КЛАССА</w:t>
                            </w:r>
                          </w:p>
                          <w:p w14:paraId="6FC54FFE" w14:textId="77777777" w:rsidR="001B2141" w:rsidRPr="00364A8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14EC3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481F31C6" w14:textId="77777777" w:rsidR="00364A89" w:rsidRDefault="00364A89" w:rsidP="00364A89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СЕНТ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ДЛЯ СЕМЕЙ УЧЕНИКОВ 11-го КЛАССА</w:t>
                      </w:r>
                    </w:p>
                    <w:p w14:paraId="6FC54FFE" w14:textId="77777777" w:rsidR="001B2141" w:rsidRPr="00364A8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C50E73C" wp14:editId="76C3D6F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219B5FD" wp14:editId="3F678E0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ABACA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80C09E5" w14:textId="77777777" w:rsidR="00364A89" w:rsidRDefault="00364A89" w:rsidP="00364A8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70E44DB6" w14:textId="77777777" w:rsidR="00364A89" w:rsidRDefault="00364A89" w:rsidP="00364A8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01862FD0" w14:textId="77777777" w:rsidR="009909CD" w:rsidRPr="00364A89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3E4F93C" w14:textId="77777777" w:rsidR="001A6610" w:rsidRPr="00364A89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19B5F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FABACA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80C09E5" w14:textId="77777777" w:rsidR="00364A89" w:rsidRDefault="00364A89" w:rsidP="00364A89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70E44DB6" w14:textId="77777777" w:rsidR="00364A89" w:rsidRDefault="00364A89" w:rsidP="00364A8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01862FD0" w14:textId="77777777" w:rsidR="009909CD" w:rsidRPr="00364A89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13E4F93C" w14:textId="77777777" w:rsidR="001A6610" w:rsidRPr="00364A89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23B1196" w14:textId="77777777" w:rsidR="001B2141" w:rsidRDefault="00153D9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2C0FB64" wp14:editId="4078D211">
                <wp:simplePos x="0" y="0"/>
                <wp:positionH relativeFrom="margin">
                  <wp:posOffset>0</wp:posOffset>
                </wp:positionH>
                <wp:positionV relativeFrom="paragraph">
                  <wp:posOffset>7263130</wp:posOffset>
                </wp:positionV>
                <wp:extent cx="730313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13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25B9BC" w14:textId="77777777" w:rsidR="00CA36F6" w:rsidRPr="00A404A6" w:rsidRDefault="0007451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7451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07451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A404A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0FB64" id="Text Box 8" o:spid="_x0000_s1028" type="#_x0000_t202" style="position:absolute;margin-left:0;margin-top:571.9pt;width:575.0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" fillcolor="#c59dc3 [1945]" stroked="f" strokeweight=".5pt">
                <v:textbox>
                  <w:txbxContent>
                    <w:p w14:paraId="1D25B9BC" w14:textId="77777777" w:rsidR="00CA36F6" w:rsidRPr="00A404A6" w:rsidRDefault="0007451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7451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07451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A404A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1FAC7E" wp14:editId="38295835">
                <wp:simplePos x="0" y="0"/>
                <wp:positionH relativeFrom="column">
                  <wp:posOffset>47625</wp:posOffset>
                </wp:positionH>
                <wp:positionV relativeFrom="paragraph">
                  <wp:posOffset>7602220</wp:posOffset>
                </wp:positionV>
                <wp:extent cx="7306945" cy="5905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6AA070" w14:textId="77777777" w:rsidR="00981E73" w:rsidRPr="00153D91" w:rsidRDefault="00074511" w:rsidP="00981E73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>Исследование указывае</w:t>
                            </w:r>
                            <w:r w:rsidR="00981E73"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 xml:space="preserve">т на то, </w:t>
                            </w:r>
                            <w:r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>что «надежда - лучший предвозвестник</w:t>
                            </w:r>
                            <w:r w:rsidR="009355EB"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 xml:space="preserve"> успешной учебы и окончания колледжа</w:t>
                            </w:r>
                            <w:r w:rsidR="00981E73"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>, чем</w:t>
                            </w:r>
                            <w:r w:rsidR="00981E73" w:rsidRPr="00153D91"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  <w:t> </w:t>
                            </w:r>
                            <w:r w:rsidR="009355EB" w:rsidRPr="00153D91"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  <w:t>GPA</w:t>
                            </w:r>
                            <w:r w:rsidR="009355EB"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 xml:space="preserve"> и баллы на тестах»</w:t>
                            </w:r>
                            <w:r w:rsidR="007D6AD6" w:rsidRPr="00153D91">
                              <w:rPr>
                                <w:rFonts w:eastAsia="Times New Roman"/>
                                <w:sz w:val="26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FAC7E" id="Text Box 13" o:spid="_x0000_s1029" type="#_x0000_t202" style="position:absolute;margin-left:3.75pt;margin-top:598.6pt;width:575.35pt;height:46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" filled="f" stroked="f" strokeweight=".5pt">
                <v:textbox>
                  <w:txbxContent>
                    <w:p w14:paraId="4D6AA070" w14:textId="77777777" w:rsidR="00981E73" w:rsidRPr="00153D91" w:rsidRDefault="00074511" w:rsidP="00981E73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</w:pPr>
                      <w:r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>Исследование указывае</w:t>
                      </w:r>
                      <w:r w:rsidR="00981E73"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 xml:space="preserve">т на то, </w:t>
                      </w:r>
                      <w:r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>что «надежда - лучший предвозвестник</w:t>
                      </w:r>
                      <w:r w:rsidR="009355EB"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 xml:space="preserve"> успешной учебы и окончания колледжа</w:t>
                      </w:r>
                      <w:r w:rsidR="00981E73"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>, чем</w:t>
                      </w:r>
                      <w:r w:rsidR="00981E73" w:rsidRPr="00153D91">
                        <w:rPr>
                          <w:rFonts w:eastAsia="Times New Roman"/>
                          <w:sz w:val="26"/>
                          <w:szCs w:val="26"/>
                        </w:rPr>
                        <w:t> </w:t>
                      </w:r>
                      <w:r w:rsidR="009355EB" w:rsidRPr="00153D91">
                        <w:rPr>
                          <w:rFonts w:eastAsia="Times New Roman"/>
                          <w:sz w:val="26"/>
                          <w:szCs w:val="26"/>
                        </w:rPr>
                        <w:t>GPA</w:t>
                      </w:r>
                      <w:r w:rsidR="009355EB"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 xml:space="preserve"> и баллы на тестах»</w:t>
                      </w:r>
                      <w:r w:rsidR="007D6AD6" w:rsidRPr="00153D91">
                        <w:rPr>
                          <w:rFonts w:eastAsia="Times New Roman"/>
                          <w:sz w:val="26"/>
                          <w:szCs w:val="26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529BB9A" wp14:editId="4D0ECE53">
                <wp:simplePos x="0" y="0"/>
                <wp:positionH relativeFrom="margin">
                  <wp:align>left</wp:align>
                </wp:positionH>
                <wp:positionV relativeFrom="paragraph">
                  <wp:posOffset>248920</wp:posOffset>
                </wp:positionV>
                <wp:extent cx="5486400" cy="7048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7048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8254B" w14:textId="77777777" w:rsidR="00074511" w:rsidRPr="00153D91" w:rsidRDefault="00972CAE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30"/>
                                <w:szCs w:val="28"/>
                                <w:lang w:val="ru-RU"/>
                              </w:rPr>
                            </w:pPr>
                            <w:r w:rsidRPr="00153D91">
                              <w:rPr>
                                <w:rFonts w:ascii="Myriad Pro" w:hAnsi="Myriad Pro" w:cs="Times New Roman"/>
                                <w:b/>
                                <w:sz w:val="30"/>
                                <w:szCs w:val="28"/>
                                <w:lang w:val="ru-RU"/>
                              </w:rPr>
                              <w:t xml:space="preserve">Добро пожаловать в </w:t>
                            </w:r>
                            <w:r w:rsidR="00074511" w:rsidRPr="00153D91">
                              <w:rPr>
                                <w:rFonts w:ascii="Myriad Pro" w:hAnsi="Myriad Pro" w:cs="Times New Roman"/>
                                <w:b/>
                                <w:sz w:val="30"/>
                                <w:szCs w:val="28"/>
                                <w:lang w:val="ru-RU"/>
                              </w:rPr>
                              <w:t>пред-выпускной год</w:t>
                            </w:r>
                            <w:r w:rsidRPr="00153D91">
                              <w:rPr>
                                <w:rFonts w:ascii="Myriad Pro" w:hAnsi="Myriad Pro" w:cs="Times New Roman"/>
                                <w:b/>
                                <w:sz w:val="30"/>
                                <w:szCs w:val="28"/>
                                <w:lang w:val="ru-RU"/>
                              </w:rPr>
                              <w:t>!</w:t>
                            </w:r>
                          </w:p>
                          <w:p w14:paraId="53EB80AB" w14:textId="77777777" w:rsidR="00074511" w:rsidRPr="00153D91" w:rsidRDefault="009355EB" w:rsidP="00074511">
                            <w:pPr>
                              <w:pStyle w:val="NoSpacing"/>
                              <w:spacing w:after="240"/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Пред-выпускной</w:t>
                            </w:r>
                            <w:r w:rsidR="00BD3414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год </w:t>
                            </w:r>
                            <w:r w:rsidR="007E7DCA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является очень важным для большинства ученик</w:t>
                            </w:r>
                            <w:r w:rsidR="00972CAE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ов и их семей</w:t>
                            </w:r>
                            <w:r w:rsidR="007E7DCA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="007E7DCA" w:rsidRPr="007E7DCA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7E7DCA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потому что</w:t>
                            </w:r>
                            <w:r w:rsidR="00972CAE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это </w:t>
                            </w:r>
                            <w:r w:rsidR="00BD3414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время, </w:t>
                            </w:r>
                            <w:r w:rsidR="00972CAE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когда </w:t>
                            </w:r>
                            <w:r w:rsidR="00BD3414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планирование </w:t>
                            </w:r>
                            <w:r w:rsidR="00972CAE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колледж</w:t>
                            </w:r>
                            <w:r w:rsidR="00BD3414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а</w:t>
                            </w:r>
                            <w:r w:rsidR="00972CAE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BD3414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переходит в напряженную стадию</w:t>
                            </w:r>
                            <w:r w:rsidR="00972CAE"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. </w:t>
                            </w:r>
                          </w:p>
                          <w:p w14:paraId="0CB3F279" w14:textId="77777777" w:rsidR="007E0452" w:rsidRPr="00153D91" w:rsidRDefault="00972CAE" w:rsidP="00E6098F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153D91">
                              <w:rPr>
                                <w:rFonts w:cs="Times New Roman"/>
                                <w:sz w:val="22"/>
                                <w:szCs w:val="22"/>
                                <w:lang w:val="ru-RU"/>
                              </w:rPr>
                              <w:t>Этой осенью,</w:t>
                            </w:r>
                            <w:r w:rsidRPr="00153D91"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 </w:t>
                            </w:r>
                            <w:r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ваш ребенок</w:t>
                            </w:r>
                            <w:r w:rsidRPr="00153D91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="00BD3414"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может подг</w:t>
                            </w:r>
                            <w:r w:rsidR="007E0452"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отовиться к </w:t>
                            </w:r>
                            <w:r w:rsidR="00BD3414"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послешкольному </w:t>
                            </w:r>
                            <w:r w:rsidR="007E0452"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о</w:t>
                            </w:r>
                            <w:r w:rsidR="00BD3414"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бразованию посредством сдачи предварительного тестирования</w:t>
                            </w:r>
                            <w:r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153D91">
                              <w:rPr>
                                <w:b/>
                                <w:sz w:val="22"/>
                                <w:szCs w:val="22"/>
                              </w:rPr>
                              <w:t>PSAT</w:t>
                            </w:r>
                            <w:r w:rsidRPr="00153D9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Pr="00153D9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7E7DCA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>Для учеников</w:t>
                            </w:r>
                            <w:r w:rsidR="00BD3414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 неплохо пройти это тестирование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>, даже ес</w:t>
                            </w:r>
                            <w:r w:rsidR="00BD3414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>ли они не уверены в том,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 хотят </w:t>
                            </w:r>
                            <w:r w:rsidR="00BD3414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>ли они идти в четырехгодичный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 колледж.</w:t>
                            </w:r>
                            <w:r w:rsidRPr="00153D9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5145E8" w:rsidRPr="00153D9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Тестирование </w:t>
                            </w:r>
                            <w:r w:rsidRPr="00153D91">
                              <w:rPr>
                                <w:sz w:val="22"/>
                                <w:szCs w:val="22"/>
                              </w:rPr>
                              <w:t>PSAT </w:t>
                            </w:r>
                            <w:r w:rsidR="005145E8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>оценивает академические навыки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 и дает студентам возможность практики для </w:t>
                            </w:r>
                            <w:r w:rsidR="005145E8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теста 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</w:rPr>
                              <w:t>SAT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. </w:t>
                            </w:r>
                            <w:r w:rsidR="005145E8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Результаты тестирования </w:t>
                            </w:r>
                            <w:r w:rsidR="009160D3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</w:rPr>
                              <w:t>PSAT</w:t>
                            </w:r>
                            <w:r w:rsidR="00E6098F" w:rsidRPr="00153D91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  <w:lang w:val="ru-RU"/>
                              </w:rPr>
                              <w:t xml:space="preserve"> могут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дать студентам право претендовать на участие в Национальном Конкурсе на Стипендию по Заслугах (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</w:rPr>
                              <w:t>National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</w:rPr>
                              <w:t>Merit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</w:rPr>
                              <w:t>Scholarship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</w:rPr>
                              <w:t>Competition</w:t>
                            </w:r>
                            <w:r w:rsidR="00E6098F" w:rsidRPr="00153D91">
                              <w:rPr>
                                <w:sz w:val="22"/>
                                <w:szCs w:val="24"/>
                                <w:lang w:val="ru-RU"/>
                              </w:rPr>
                              <w:t>).</w:t>
                            </w:r>
                          </w:p>
                          <w:p w14:paraId="6E69B0F8" w14:textId="77777777" w:rsidR="00074511" w:rsidRPr="00153D91" w:rsidRDefault="000F53F2" w:rsidP="00074511">
                            <w:pPr>
                              <w:pStyle w:val="NAV101-OrderedList"/>
                              <w:rPr>
                                <w:rFonts w:asciiTheme="minorHAnsi" w:hAnsiTheme="minorHAnsi"/>
                                <w:lang w:val="ru-RU"/>
                              </w:rPr>
                            </w:pPr>
                            <w:r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>Варианты выбора пути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 xml:space="preserve"> </w:t>
                            </w:r>
                            <w:r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>в</w:t>
                            </w:r>
                            <w:r w:rsidR="00E6098F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 xml:space="preserve">ашего ребенка 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 xml:space="preserve">после окончания </w:t>
                            </w:r>
                            <w:r w:rsidR="00E6098F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 xml:space="preserve">старшей </w:t>
                            </w:r>
                            <w:r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 xml:space="preserve">школы могут включать в себя </w:t>
                            </w:r>
                            <w:r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четырехгодичный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  <w:b/>
                              </w:rPr>
                              <w:t> </w:t>
                            </w:r>
                            <w:r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колледж, двухгодичный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колледж, </w:t>
                            </w:r>
                            <w:r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технический колледж (</w:t>
                            </w:r>
                            <w:r w:rsidRPr="00153D91">
                              <w:rPr>
                                <w:rFonts w:asciiTheme="minorHAnsi" w:hAnsiTheme="minorHAnsi"/>
                              </w:rPr>
                              <w:t>CTE</w:t>
                            </w:r>
                            <w:r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), военная служба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или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</w:rPr>
                              <w:t> 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поиск работы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.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</w:rPr>
                              <w:t> 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Чтобы двигаться в этих направлениях, ваш подросток должен</w:t>
                            </w:r>
                            <w:r w:rsidR="000E0CED" w:rsidRPr="00153D91">
                              <w:rPr>
                                <w:rFonts w:asciiTheme="minorHAnsi" w:hAnsiTheme="minorHAnsi"/>
                              </w:rPr>
                              <w:t> </w:t>
                            </w:r>
                            <w:r w:rsidR="007E0452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>подготовить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>ся к вступительному</w:t>
                            </w:r>
                            <w:r w:rsidR="007E0452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 xml:space="preserve"> экзамен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b/>
                                <w:lang w:val="ru-RU"/>
                              </w:rPr>
                              <w:t>у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. Независимо от того,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какой путь ваш ребенок выберет,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ему, вероятно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, 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по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требуется 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пройти 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по крайней мере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один вступительный экзамен. По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говор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ите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с 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консультирующим вашего ребенка советником, чтобы узнать, какой тест необходим для вашего ученика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, когда</w:t>
                            </w:r>
                            <w:r w:rsidR="00187DA7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его проходить</w:t>
                            </w:r>
                            <w:r w:rsidR="003E59AA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>,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 и как получить </w:t>
                            </w:r>
                            <w:r w:rsidR="00187DA7" w:rsidRPr="00153D91">
                              <w:rPr>
                                <w:rFonts w:asciiTheme="minorHAnsi" w:hAnsiTheme="minorHAnsi" w:cs="Arial"/>
                                <w:bCs/>
                                <w:szCs w:val="24"/>
                                <w:lang w:val="ru-RU"/>
                              </w:rPr>
                              <w:t>освобождение от взноса</w:t>
                            </w:r>
                            <w:r w:rsidR="00972CAE" w:rsidRPr="00153D91">
                              <w:rPr>
                                <w:rFonts w:asciiTheme="minorHAnsi" w:hAnsiTheme="minorHAnsi"/>
                                <w:lang w:val="ru-RU"/>
                              </w:rPr>
                              <w:t xml:space="preserve">, если это необходимо. </w:t>
                            </w:r>
                          </w:p>
                          <w:p w14:paraId="67B70FF4" w14:textId="77777777" w:rsidR="00187DA7" w:rsidRPr="00153D91" w:rsidRDefault="00187DA7" w:rsidP="00187DA7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</w:pP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Тесты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SA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 и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AC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 являются двумя главными вступительными экзаменами для четырехгодичных колледжей. Тестирование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PSA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 – это тренировочный тест для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SA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. Ученики в 11-м классе будут начинать регистрироваться и проходить </w:t>
                            </w:r>
                            <w:r w:rsidR="007E7DCA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также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>и другие экзамены для послешкольного образования, в зависимости от того</w:t>
                            </w:r>
                            <w:r w:rsidR="007E7DCA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>,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 какой дальнейший путь они избирают. Ученики могут узнать больше о каждом из этих экзаменов и регистрационном процессе на следующих интернет сайтах:</w:t>
                            </w:r>
                          </w:p>
                          <w:p w14:paraId="74EBF933" w14:textId="77777777" w:rsidR="00187DA7" w:rsidRPr="00153D91" w:rsidRDefault="00187DA7" w:rsidP="00187DA7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before="240" w:after="0"/>
                              <w:ind w:left="540" w:hanging="270"/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</w:pPr>
                            <w:r w:rsidRPr="00153D91">
                              <w:rPr>
                                <w:rFonts w:asciiTheme="minorHAnsi" w:hAnsiTheme="minorHAnsi"/>
                                <w:b/>
                                <w:szCs w:val="24"/>
                                <w:lang w:val="ru-RU"/>
                              </w:rPr>
                              <w:t>Четырехгодичные колледжи: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 тест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SA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, предметные тесты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SA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: </w:t>
                            </w:r>
                            <w:r w:rsidR="00446A17">
                              <w:fldChar w:fldCharType="begin"/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446A17">
                              <w:instrText>HYPERLINK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446A17">
                              <w:instrText>http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://</w:instrText>
                            </w:r>
                            <w:r w:rsidR="00446A17">
                              <w:instrText>www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.</w:instrText>
                            </w:r>
                            <w:r w:rsidR="00446A17">
                              <w:instrText>collegeboard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.</w:instrText>
                            </w:r>
                            <w:r w:rsidR="00446A17">
                              <w:instrText>com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446A17">
                              <w:fldChar w:fldCharType="separate"/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www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>.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collegeboard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>.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com</w:t>
                            </w:r>
                            <w:r w:rsidR="00446A17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fldChar w:fldCharType="end"/>
                            </w:r>
                            <w:r w:rsidRPr="00153D91">
                              <w:rPr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 xml:space="preserve"> и тест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ACT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: </w:t>
                            </w:r>
                            <w:r w:rsidR="00446A17">
                              <w:fldChar w:fldCharType="begin"/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446A17">
                              <w:instrText>HYPERLINK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446A17">
                              <w:instrText>http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://</w:instrText>
                            </w:r>
                            <w:r w:rsidR="00446A17">
                              <w:instrText>www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.</w:instrText>
                            </w:r>
                            <w:r w:rsidR="00446A17">
                              <w:instrText>act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.</w:instrText>
                            </w:r>
                            <w:r w:rsidR="00446A17">
                              <w:instrText>org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>/</w:instrText>
                            </w:r>
                            <w:r w:rsidR="00446A17">
                              <w:instrText>academy</w:instrText>
                            </w:r>
                            <w:r w:rsidR="00446A17" w:rsidRPr="00446A17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446A17">
                              <w:fldChar w:fldCharType="separate"/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www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>.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act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>.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org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>/</w:t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t>academy</w:t>
                            </w:r>
                            <w:r w:rsidR="00446A17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  <w:fldChar w:fldCharType="end"/>
                            </w:r>
                            <w:r w:rsidRPr="00153D91"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1BC41982" w14:textId="77777777" w:rsidR="00187DA7" w:rsidRPr="00153D91" w:rsidRDefault="00187DA7" w:rsidP="00187DA7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  <w:r w:rsidRPr="00153D91">
                              <w:rPr>
                                <w:rFonts w:asciiTheme="minorHAnsi" w:hAnsiTheme="minorHAnsi"/>
                                <w:b/>
                                <w:szCs w:val="24"/>
                                <w:lang w:val="ru-RU"/>
                              </w:rPr>
                              <w:t>Двухгодичные</w:t>
                            </w:r>
                            <w:r w:rsidRPr="00153D9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r w:rsidRPr="00153D91">
                              <w:rPr>
                                <w:rFonts w:asciiTheme="minorHAnsi" w:hAnsiTheme="minorHAnsi"/>
                                <w:b/>
                                <w:szCs w:val="24"/>
                                <w:lang w:val="ru-RU"/>
                              </w:rPr>
                              <w:t>колледжи</w:t>
                            </w:r>
                            <w:r w:rsidRPr="00153D9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: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>тест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CCUPLACER:</w:t>
                            </w:r>
                            <w:r w:rsidRPr="00153D91">
                              <w:rPr>
                                <w:rFonts w:asciiTheme="minorHAnsi" w:hAnsiTheme="minorHAnsi"/>
                                <w:color w:val="4FB8C1" w:themeColor="text2" w:themeTint="99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Pr="00153D91">
                                <w:rPr>
                                  <w:rStyle w:val="Hyperlink"/>
                                  <w:rFonts w:asciiTheme="minorHAnsi" w:eastAsiaTheme="majorEastAsia" w:hAnsiTheme="minorHAnsi"/>
                                  <w:szCs w:val="24"/>
                                </w:rPr>
                                <w:t>accuplacer.collegeboard.org/student/practice</w:t>
                              </w:r>
                            </w:hyperlink>
                            <w:r w:rsidRPr="00153D91">
                              <w:rPr>
                                <w:rStyle w:val="Hyperlink"/>
                                <w:rFonts w:asciiTheme="minorHAnsi" w:hAnsiTheme="minorHAnsi"/>
                                <w:color w:val="auto"/>
                                <w:szCs w:val="24"/>
                              </w:rPr>
                              <w:t xml:space="preserve"> </w:t>
                            </w:r>
                          </w:p>
                          <w:p w14:paraId="4D134CFE" w14:textId="77777777" w:rsidR="00187DA7" w:rsidRPr="00153D91" w:rsidRDefault="00187DA7" w:rsidP="00187DA7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</w:pPr>
                            <w:r w:rsidRPr="00153D91">
                              <w:rPr>
                                <w:rFonts w:asciiTheme="minorHAnsi" w:hAnsiTheme="minorHAnsi"/>
                                <w:b/>
                                <w:szCs w:val="24"/>
                                <w:lang w:val="ru-RU"/>
                              </w:rPr>
                              <w:t xml:space="preserve">Вооруженные силы: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тест </w:t>
                            </w:r>
                            <w:r w:rsidRPr="00153D91">
                              <w:rPr>
                                <w:rFonts w:asciiTheme="minorHAnsi" w:hAnsiTheme="minorHAnsi"/>
                                <w:szCs w:val="24"/>
                              </w:rPr>
                              <w:t>ASVAB</w:t>
                            </w:r>
                            <w:r w:rsidR="00A96F94">
                              <w:rPr>
                                <w:rFonts w:asciiTheme="minorHAnsi" w:hAnsiTheme="minorHAnsi"/>
                                <w:szCs w:val="24"/>
                                <w:lang w:val="ru-RU"/>
                              </w:rPr>
                              <w:t xml:space="preserve">: </w:t>
                            </w:r>
                            <w:hyperlink r:id="rId13" w:history="1">
                              <w:r w:rsidR="00A96F94" w:rsidRPr="00A96F94">
                                <w:rPr>
                                  <w:rStyle w:val="Hyperlink"/>
                                  <w:rFonts w:asciiTheme="minorHAnsi" w:eastAsiaTheme="majorEastAsia" w:hAnsiTheme="minorHAnsi"/>
                                  <w:szCs w:val="24"/>
                                </w:rPr>
                                <w:t>http://official-asvab.com/applicants.htm</w:t>
                              </w:r>
                            </w:hyperlink>
                          </w:p>
                          <w:p w14:paraId="787D9206" w14:textId="77777777" w:rsidR="00187DA7" w:rsidRPr="00153D91" w:rsidRDefault="00187DA7" w:rsidP="00187DA7">
                            <w:pPr>
                              <w:pStyle w:val="NAV101-OrderedList"/>
                              <w:tabs>
                                <w:tab w:val="left" w:pos="1800"/>
                              </w:tabs>
                              <w:spacing w:before="240" w:after="0"/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153D91">
                              <w:rPr>
                                <w:rFonts w:asciiTheme="minorHAnsi" w:hAnsiTheme="minorHAnsi" w:cs="Arial"/>
                                <w:bCs/>
                                <w:szCs w:val="24"/>
                                <w:lang w:val="ru-RU"/>
                              </w:rPr>
                              <w:t xml:space="preserve">На веб-сайтах каждого из этих тестов предоставлены также и бесплатные тренировочные тесты к ним. Студенты, отвечающие требованиям по доходах, могут освобождаться от уплаты взносов за прохождение тестов. Поговорите с консультирующим вас советником, чтобы узнать, если ваш ученик имеет право на освобождение от взноса. </w:t>
                            </w:r>
                          </w:p>
                          <w:p w14:paraId="0457E3A6" w14:textId="77777777" w:rsidR="00972CAE" w:rsidRPr="00074511" w:rsidRDefault="00972CAE" w:rsidP="00187DA7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9BB9A" id="Text Box 2" o:spid="_x0000_s1030" type="#_x0000_t202" style="position:absolute;margin-left:0;margin-top:19.6pt;width:6in;height:55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" filled="f" stroked="f">
                <v:textbox>
                  <w:txbxContent>
                    <w:p w14:paraId="3BE8254B" w14:textId="77777777" w:rsidR="00074511" w:rsidRPr="00153D91" w:rsidRDefault="00972CAE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30"/>
                          <w:szCs w:val="28"/>
                          <w:lang w:val="ru-RU"/>
                        </w:rPr>
                      </w:pPr>
                      <w:r w:rsidRPr="00153D91">
                        <w:rPr>
                          <w:rFonts w:ascii="Myriad Pro" w:hAnsi="Myriad Pro" w:cs="Times New Roman"/>
                          <w:b/>
                          <w:sz w:val="30"/>
                          <w:szCs w:val="28"/>
                          <w:lang w:val="ru-RU"/>
                        </w:rPr>
                        <w:t xml:space="preserve">Добро пожаловать в </w:t>
                      </w:r>
                      <w:r w:rsidR="00074511" w:rsidRPr="00153D91">
                        <w:rPr>
                          <w:rFonts w:ascii="Myriad Pro" w:hAnsi="Myriad Pro" w:cs="Times New Roman"/>
                          <w:b/>
                          <w:sz w:val="30"/>
                          <w:szCs w:val="28"/>
                          <w:lang w:val="ru-RU"/>
                        </w:rPr>
                        <w:t>пред-выпускной год</w:t>
                      </w:r>
                      <w:r w:rsidRPr="00153D91">
                        <w:rPr>
                          <w:rFonts w:ascii="Myriad Pro" w:hAnsi="Myriad Pro" w:cs="Times New Roman"/>
                          <w:b/>
                          <w:sz w:val="30"/>
                          <w:szCs w:val="28"/>
                          <w:lang w:val="ru-RU"/>
                        </w:rPr>
                        <w:t>!</w:t>
                      </w:r>
                    </w:p>
                    <w:p w14:paraId="53EB80AB" w14:textId="77777777" w:rsidR="00074511" w:rsidRPr="00153D91" w:rsidRDefault="009355EB" w:rsidP="00074511">
                      <w:pPr>
                        <w:pStyle w:val="NoSpacing"/>
                        <w:spacing w:after="240"/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</w:pPr>
                      <w:r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Пред-выпускной</w:t>
                      </w:r>
                      <w:r w:rsidR="00BD3414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 год </w:t>
                      </w:r>
                      <w:r w:rsidR="007E7DCA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является очень важным для большинства ученик</w:t>
                      </w:r>
                      <w:r w:rsidR="00972CAE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ов и их семей</w:t>
                      </w:r>
                      <w:r w:rsidR="007E7DCA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,</w:t>
                      </w:r>
                      <w:r w:rsidR="007E7DCA" w:rsidRPr="007E7DCA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7E7DCA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потому что</w:t>
                      </w:r>
                      <w:r w:rsidR="00972CAE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 это </w:t>
                      </w:r>
                      <w:r w:rsidR="00BD3414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время, </w:t>
                      </w:r>
                      <w:r w:rsidR="00972CAE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когда </w:t>
                      </w:r>
                      <w:r w:rsidR="00BD3414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планирование </w:t>
                      </w:r>
                      <w:r w:rsidR="00972CAE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колледж</w:t>
                      </w:r>
                      <w:r w:rsidR="00BD3414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а</w:t>
                      </w:r>
                      <w:r w:rsidR="00972CAE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BD3414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переходит в напряженную стадию</w:t>
                      </w:r>
                      <w:r w:rsidR="00972CAE"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 xml:space="preserve">. </w:t>
                      </w:r>
                    </w:p>
                    <w:p w14:paraId="0CB3F279" w14:textId="77777777" w:rsidR="007E0452" w:rsidRPr="00153D91" w:rsidRDefault="00972CAE" w:rsidP="00E6098F">
                      <w:pPr>
                        <w:pStyle w:val="NoSpacing"/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153D91">
                        <w:rPr>
                          <w:rFonts w:cs="Times New Roman"/>
                          <w:sz w:val="22"/>
                          <w:szCs w:val="22"/>
                          <w:lang w:val="ru-RU"/>
                        </w:rPr>
                        <w:t>Этой осенью,</w:t>
                      </w:r>
                      <w:r w:rsidRPr="00153D91">
                        <w:rPr>
                          <w:rFonts w:cs="Times New Roman"/>
                          <w:sz w:val="22"/>
                          <w:szCs w:val="22"/>
                        </w:rPr>
                        <w:t> </w:t>
                      </w:r>
                      <w:r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>ваш ребенок</w:t>
                      </w:r>
                      <w:r w:rsidRPr="00153D91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="00BD3414"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>может подг</w:t>
                      </w:r>
                      <w:r w:rsidR="007E0452"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отовиться к </w:t>
                      </w:r>
                      <w:r w:rsidR="00BD3414"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послешкольному </w:t>
                      </w:r>
                      <w:r w:rsidR="007E0452"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>о</w:t>
                      </w:r>
                      <w:r w:rsidR="00BD3414"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>бразованию посредством сдачи предварительного тестирования</w:t>
                      </w:r>
                      <w:r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Pr="00153D91">
                        <w:rPr>
                          <w:b/>
                          <w:sz w:val="22"/>
                          <w:szCs w:val="22"/>
                        </w:rPr>
                        <w:t>PSAT</w:t>
                      </w:r>
                      <w:r w:rsidRPr="00153D91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Pr="00153D91">
                        <w:rPr>
                          <w:sz w:val="22"/>
                          <w:szCs w:val="22"/>
                        </w:rPr>
                        <w:t> </w:t>
                      </w:r>
                      <w:r w:rsidR="007E7DCA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>Для учеников</w:t>
                      </w:r>
                      <w:r w:rsidR="00BD3414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 неплохо пройти это тестирование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>, даже ес</w:t>
                      </w:r>
                      <w:r w:rsidR="00BD3414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>ли они не уверены в том,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 хотят </w:t>
                      </w:r>
                      <w:r w:rsidR="00BD3414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>ли они идти в четырехгодичный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 колледж.</w:t>
                      </w:r>
                      <w:r w:rsidRPr="00153D91">
                        <w:rPr>
                          <w:sz w:val="22"/>
                          <w:szCs w:val="22"/>
                        </w:rPr>
                        <w:t> </w:t>
                      </w:r>
                      <w:r w:rsidR="005145E8" w:rsidRPr="00153D91">
                        <w:rPr>
                          <w:sz w:val="22"/>
                          <w:szCs w:val="22"/>
                          <w:lang w:val="ru-RU"/>
                        </w:rPr>
                        <w:t xml:space="preserve">Тестирование </w:t>
                      </w:r>
                      <w:r w:rsidRPr="00153D91">
                        <w:rPr>
                          <w:sz w:val="22"/>
                          <w:szCs w:val="22"/>
                        </w:rPr>
                        <w:t>PSAT </w:t>
                      </w:r>
                      <w:r w:rsidR="005145E8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>оценивает академические навыки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 и дает студентам возможность практики для </w:t>
                      </w:r>
                      <w:r w:rsidR="005145E8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теста 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</w:rPr>
                        <w:t>SAT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. </w:t>
                      </w:r>
                      <w:r w:rsidR="005145E8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Результаты тестирования </w:t>
                      </w:r>
                      <w:r w:rsidR="009160D3" w:rsidRPr="00153D91">
                        <w:rPr>
                          <w:rFonts w:cs="Tahoma"/>
                          <w:color w:val="000000"/>
                          <w:sz w:val="22"/>
                          <w:szCs w:val="22"/>
                        </w:rPr>
                        <w:t>PSAT</w:t>
                      </w:r>
                      <w:r w:rsidR="00E6098F" w:rsidRPr="00153D91">
                        <w:rPr>
                          <w:rFonts w:cs="Tahoma"/>
                          <w:color w:val="000000"/>
                          <w:sz w:val="22"/>
                          <w:szCs w:val="22"/>
                          <w:lang w:val="ru-RU"/>
                        </w:rPr>
                        <w:t xml:space="preserve"> могут</w:t>
                      </w:r>
                      <w:r w:rsidR="00E6098F" w:rsidRPr="00153D91">
                        <w:rPr>
                          <w:sz w:val="22"/>
                          <w:szCs w:val="24"/>
                          <w:lang w:val="ru-RU"/>
                        </w:rPr>
                        <w:t xml:space="preserve"> дать студентам право претендовать на участие в Национальном Конкурсе на Стипендию по Заслугах (</w:t>
                      </w:r>
                      <w:r w:rsidR="00E6098F" w:rsidRPr="00153D91">
                        <w:rPr>
                          <w:sz w:val="22"/>
                          <w:szCs w:val="24"/>
                        </w:rPr>
                        <w:t>National</w:t>
                      </w:r>
                      <w:r w:rsidR="00E6098F" w:rsidRPr="00153D91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E6098F" w:rsidRPr="00153D91">
                        <w:rPr>
                          <w:sz w:val="22"/>
                          <w:szCs w:val="24"/>
                        </w:rPr>
                        <w:t>Merit</w:t>
                      </w:r>
                      <w:r w:rsidR="00E6098F" w:rsidRPr="00153D91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E6098F" w:rsidRPr="00153D91">
                        <w:rPr>
                          <w:sz w:val="22"/>
                          <w:szCs w:val="24"/>
                        </w:rPr>
                        <w:t>Scholarship</w:t>
                      </w:r>
                      <w:r w:rsidR="00E6098F" w:rsidRPr="00153D91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E6098F" w:rsidRPr="00153D91">
                        <w:rPr>
                          <w:sz w:val="22"/>
                          <w:szCs w:val="24"/>
                        </w:rPr>
                        <w:t>Competition</w:t>
                      </w:r>
                      <w:r w:rsidR="00E6098F" w:rsidRPr="00153D91">
                        <w:rPr>
                          <w:sz w:val="22"/>
                          <w:szCs w:val="24"/>
                          <w:lang w:val="ru-RU"/>
                        </w:rPr>
                        <w:t>).</w:t>
                      </w:r>
                    </w:p>
                    <w:p w14:paraId="6E69B0F8" w14:textId="77777777" w:rsidR="00074511" w:rsidRPr="00153D91" w:rsidRDefault="000F53F2" w:rsidP="00074511">
                      <w:pPr>
                        <w:pStyle w:val="NAV101-OrderedList"/>
                        <w:rPr>
                          <w:rFonts w:asciiTheme="minorHAnsi" w:hAnsiTheme="minorHAnsi"/>
                          <w:lang w:val="ru-RU"/>
                        </w:rPr>
                      </w:pPr>
                      <w:r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>Варианты выбора пути</w:t>
                      </w:r>
                      <w:r w:rsidR="000E0CED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 xml:space="preserve"> </w:t>
                      </w:r>
                      <w:r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>в</w:t>
                      </w:r>
                      <w:r w:rsidR="00E6098F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 xml:space="preserve">ашего ребенка </w:t>
                      </w:r>
                      <w:r w:rsidR="000E0CED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 xml:space="preserve">после окончания </w:t>
                      </w:r>
                      <w:r w:rsidR="00E6098F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 xml:space="preserve">старшей </w:t>
                      </w:r>
                      <w:r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 xml:space="preserve">школы могут включать в себя </w:t>
                      </w:r>
                      <w:r w:rsidRPr="00153D91">
                        <w:rPr>
                          <w:rFonts w:asciiTheme="minorHAnsi" w:hAnsiTheme="minorHAnsi"/>
                          <w:lang w:val="ru-RU"/>
                        </w:rPr>
                        <w:t>четырехгодичный</w:t>
                      </w:r>
                      <w:r w:rsidR="000E0CED" w:rsidRPr="00153D91">
                        <w:rPr>
                          <w:rFonts w:asciiTheme="minorHAnsi" w:hAnsiTheme="minorHAnsi"/>
                          <w:b/>
                        </w:rPr>
                        <w:t> </w:t>
                      </w:r>
                      <w:r w:rsidRPr="00153D91">
                        <w:rPr>
                          <w:rFonts w:asciiTheme="minorHAnsi" w:hAnsiTheme="minorHAnsi"/>
                          <w:lang w:val="ru-RU"/>
                        </w:rPr>
                        <w:t>колледж, двухгодичный</w:t>
                      </w:r>
                      <w:r w:rsidR="000E0CED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колледж, </w:t>
                      </w:r>
                      <w:r w:rsidRPr="00153D91">
                        <w:rPr>
                          <w:rFonts w:asciiTheme="minorHAnsi" w:hAnsiTheme="minorHAnsi"/>
                          <w:lang w:val="ru-RU"/>
                        </w:rPr>
                        <w:t>технический колледж (</w:t>
                      </w:r>
                      <w:r w:rsidRPr="00153D91">
                        <w:rPr>
                          <w:rFonts w:asciiTheme="minorHAnsi" w:hAnsiTheme="minorHAnsi"/>
                        </w:rPr>
                        <w:t>CTE</w:t>
                      </w:r>
                      <w:r w:rsidRPr="00153D91">
                        <w:rPr>
                          <w:rFonts w:asciiTheme="minorHAnsi" w:hAnsiTheme="minorHAnsi"/>
                          <w:lang w:val="ru-RU"/>
                        </w:rPr>
                        <w:t>), военная служба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или</w:t>
                      </w:r>
                      <w:r w:rsidR="000E0CED" w:rsidRPr="00153D91">
                        <w:rPr>
                          <w:rFonts w:asciiTheme="minorHAnsi" w:hAnsiTheme="minorHAnsi"/>
                        </w:rPr>
                        <w:t> 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поиск работы</w:t>
                      </w:r>
                      <w:r w:rsidR="000E0CED" w:rsidRPr="00153D91">
                        <w:rPr>
                          <w:rFonts w:asciiTheme="minorHAnsi" w:hAnsiTheme="minorHAnsi"/>
                          <w:lang w:val="ru-RU"/>
                        </w:rPr>
                        <w:t>.</w:t>
                      </w:r>
                      <w:r w:rsidR="000E0CED" w:rsidRPr="00153D91">
                        <w:rPr>
                          <w:rFonts w:asciiTheme="minorHAnsi" w:hAnsiTheme="minorHAnsi"/>
                        </w:rPr>
                        <w:t> 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Чтобы двигаться в этих направлениях, ваш подросток должен</w:t>
                      </w:r>
                      <w:r w:rsidR="000E0CED" w:rsidRPr="00153D91">
                        <w:rPr>
                          <w:rFonts w:asciiTheme="minorHAnsi" w:hAnsiTheme="minorHAnsi"/>
                        </w:rPr>
                        <w:t> </w:t>
                      </w:r>
                      <w:r w:rsidR="007E0452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>подготовить</w:t>
                      </w:r>
                      <w:r w:rsidR="003E59AA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>ся к вступительному</w:t>
                      </w:r>
                      <w:r w:rsidR="007E0452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 xml:space="preserve"> экзамен</w:t>
                      </w:r>
                      <w:r w:rsidR="003E59AA" w:rsidRPr="00153D91">
                        <w:rPr>
                          <w:rFonts w:asciiTheme="minorHAnsi" w:hAnsiTheme="minorHAnsi"/>
                          <w:b/>
                          <w:lang w:val="ru-RU"/>
                        </w:rPr>
                        <w:t>у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>. Независимо от того,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какой путь ваш ребенок выберет,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ему, вероятно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 xml:space="preserve">, 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по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 xml:space="preserve">требуется 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 xml:space="preserve">пройти 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>по крайней мере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один вступительный экзамен. По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>говор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ите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с 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консультирующим вашего ребенка советником, чтобы узнать, какой тест необходим для вашего ученика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>, когда</w:t>
                      </w:r>
                      <w:r w:rsidR="00187DA7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его проходить</w:t>
                      </w:r>
                      <w:r w:rsidR="003E59AA" w:rsidRPr="00153D91">
                        <w:rPr>
                          <w:rFonts w:asciiTheme="minorHAnsi" w:hAnsiTheme="minorHAnsi"/>
                          <w:lang w:val="ru-RU"/>
                        </w:rPr>
                        <w:t>,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 xml:space="preserve"> и как получить </w:t>
                      </w:r>
                      <w:r w:rsidR="00187DA7" w:rsidRPr="00153D91">
                        <w:rPr>
                          <w:rFonts w:asciiTheme="minorHAnsi" w:hAnsiTheme="minorHAnsi" w:cs="Arial"/>
                          <w:bCs/>
                          <w:szCs w:val="24"/>
                          <w:lang w:val="ru-RU"/>
                        </w:rPr>
                        <w:t>освобождение от взноса</w:t>
                      </w:r>
                      <w:r w:rsidR="00972CAE" w:rsidRPr="00153D91">
                        <w:rPr>
                          <w:rFonts w:asciiTheme="minorHAnsi" w:hAnsiTheme="minorHAnsi"/>
                          <w:lang w:val="ru-RU"/>
                        </w:rPr>
                        <w:t xml:space="preserve">, если это необходимо. </w:t>
                      </w:r>
                    </w:p>
                    <w:p w14:paraId="67B70FF4" w14:textId="77777777" w:rsidR="00187DA7" w:rsidRPr="00153D91" w:rsidRDefault="00187DA7" w:rsidP="00187DA7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Cs w:val="24"/>
                          <w:lang w:val="ru-RU"/>
                        </w:rPr>
                      </w:pP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Тесты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SA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 и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AC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 являются двумя главными вступительными экзаменами для четырехгодичных колледжей. Тестирование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PSA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 – это тренировочный тест для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SA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. Ученики в 11-м классе будут начинать регистрироваться и проходить </w:t>
                      </w:r>
                      <w:r w:rsidR="007E7DCA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также 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>и другие экзамены для послешкольного образования, в зависимости от того</w:t>
                      </w:r>
                      <w:r w:rsidR="007E7DCA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>,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 какой дальнейший путь они избирают. Ученики могут узнать больше о каждом из этих экзаменов и регистрационном процессе на следующих интернет сайтах:</w:t>
                      </w:r>
                    </w:p>
                    <w:p w14:paraId="74EBF933" w14:textId="77777777" w:rsidR="00187DA7" w:rsidRPr="00153D91" w:rsidRDefault="00187DA7" w:rsidP="00187DA7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before="240" w:after="0"/>
                        <w:ind w:left="540" w:hanging="270"/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</w:pPr>
                      <w:r w:rsidRPr="00153D91">
                        <w:rPr>
                          <w:rFonts w:asciiTheme="minorHAnsi" w:hAnsiTheme="minorHAnsi"/>
                          <w:b/>
                          <w:szCs w:val="24"/>
                          <w:lang w:val="ru-RU"/>
                        </w:rPr>
                        <w:t>Четырехгодичные колледжи: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 тест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SA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, предметные тесты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SA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: </w:t>
                      </w:r>
                      <w:r w:rsidR="00446A17">
                        <w:fldChar w:fldCharType="begin"/>
                      </w:r>
                      <w:r w:rsidR="00446A17" w:rsidRPr="00446A17">
                        <w:rPr>
                          <w:lang w:val="ru-RU"/>
                        </w:rPr>
                        <w:instrText xml:space="preserve"> </w:instrText>
                      </w:r>
                      <w:r w:rsidR="00446A17">
                        <w:instrText>HYPERLINK</w:instrText>
                      </w:r>
                      <w:r w:rsidR="00446A17" w:rsidRPr="00446A17">
                        <w:rPr>
                          <w:lang w:val="ru-RU"/>
                        </w:rPr>
                        <w:instrText xml:space="preserve"> "</w:instrText>
                      </w:r>
                      <w:r w:rsidR="00446A17">
                        <w:instrText>http</w:instrText>
                      </w:r>
                      <w:r w:rsidR="00446A17" w:rsidRPr="00446A17">
                        <w:rPr>
                          <w:lang w:val="ru-RU"/>
                        </w:rPr>
                        <w:instrText>://</w:instrText>
                      </w:r>
                      <w:r w:rsidR="00446A17">
                        <w:instrText>www</w:instrText>
                      </w:r>
                      <w:r w:rsidR="00446A17" w:rsidRPr="00446A17">
                        <w:rPr>
                          <w:lang w:val="ru-RU"/>
                        </w:rPr>
                        <w:instrText>.</w:instrText>
                      </w:r>
                      <w:r w:rsidR="00446A17">
                        <w:instrText>collegeboard</w:instrText>
                      </w:r>
                      <w:r w:rsidR="00446A17" w:rsidRPr="00446A17">
                        <w:rPr>
                          <w:lang w:val="ru-RU"/>
                        </w:rPr>
                        <w:instrText>.</w:instrText>
                      </w:r>
                      <w:r w:rsidR="00446A17">
                        <w:instrText>com</w:instrText>
                      </w:r>
                      <w:r w:rsidR="00446A17" w:rsidRPr="00446A17">
                        <w:rPr>
                          <w:lang w:val="ru-RU"/>
                        </w:rPr>
                        <w:instrText xml:space="preserve">" </w:instrText>
                      </w:r>
                      <w:r w:rsidR="00446A17">
                        <w:fldChar w:fldCharType="separate"/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www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>.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collegeboard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>.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com</w:t>
                      </w:r>
                      <w:r w:rsidR="00446A17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fldChar w:fldCharType="end"/>
                      </w:r>
                      <w:r w:rsidRPr="00153D91">
                        <w:rPr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 xml:space="preserve"> и тест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ACT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: </w:t>
                      </w:r>
                      <w:r w:rsidR="00446A17">
                        <w:fldChar w:fldCharType="begin"/>
                      </w:r>
                      <w:r w:rsidR="00446A17" w:rsidRPr="00446A17">
                        <w:rPr>
                          <w:lang w:val="ru-RU"/>
                        </w:rPr>
                        <w:instrText xml:space="preserve"> </w:instrText>
                      </w:r>
                      <w:r w:rsidR="00446A17">
                        <w:instrText>HYPERLINK</w:instrText>
                      </w:r>
                      <w:r w:rsidR="00446A17" w:rsidRPr="00446A17">
                        <w:rPr>
                          <w:lang w:val="ru-RU"/>
                        </w:rPr>
                        <w:instrText xml:space="preserve"> "</w:instrText>
                      </w:r>
                      <w:r w:rsidR="00446A17">
                        <w:instrText>http</w:instrText>
                      </w:r>
                      <w:r w:rsidR="00446A17" w:rsidRPr="00446A17">
                        <w:rPr>
                          <w:lang w:val="ru-RU"/>
                        </w:rPr>
                        <w:instrText>://</w:instrText>
                      </w:r>
                      <w:r w:rsidR="00446A17">
                        <w:instrText>www</w:instrText>
                      </w:r>
                      <w:r w:rsidR="00446A17" w:rsidRPr="00446A17">
                        <w:rPr>
                          <w:lang w:val="ru-RU"/>
                        </w:rPr>
                        <w:instrText>.</w:instrText>
                      </w:r>
                      <w:r w:rsidR="00446A17">
                        <w:instrText>act</w:instrText>
                      </w:r>
                      <w:r w:rsidR="00446A17" w:rsidRPr="00446A17">
                        <w:rPr>
                          <w:lang w:val="ru-RU"/>
                        </w:rPr>
                        <w:instrText>.</w:instrText>
                      </w:r>
                      <w:r w:rsidR="00446A17">
                        <w:instrText>org</w:instrText>
                      </w:r>
                      <w:r w:rsidR="00446A17" w:rsidRPr="00446A17">
                        <w:rPr>
                          <w:lang w:val="ru-RU"/>
                        </w:rPr>
                        <w:instrText>/</w:instrText>
                      </w:r>
                      <w:r w:rsidR="00446A17">
                        <w:instrText>academy</w:instrText>
                      </w:r>
                      <w:r w:rsidR="00446A17" w:rsidRPr="00446A17">
                        <w:rPr>
                          <w:lang w:val="ru-RU"/>
                        </w:rPr>
                        <w:instrText xml:space="preserve">" </w:instrText>
                      </w:r>
                      <w:r w:rsidR="00446A17">
                        <w:fldChar w:fldCharType="separate"/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www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>.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act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>.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org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>/</w:t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t>academy</w:t>
                      </w:r>
                      <w:r w:rsidR="00446A17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  <w:fldChar w:fldCharType="end"/>
                      </w:r>
                      <w:r w:rsidRPr="00153D91"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1BC41982" w14:textId="77777777" w:rsidR="00187DA7" w:rsidRPr="00153D91" w:rsidRDefault="00187DA7" w:rsidP="00187DA7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Cs w:val="24"/>
                        </w:rPr>
                      </w:pPr>
                      <w:r w:rsidRPr="00153D91">
                        <w:rPr>
                          <w:rFonts w:asciiTheme="minorHAnsi" w:hAnsiTheme="minorHAnsi"/>
                          <w:b/>
                          <w:szCs w:val="24"/>
                          <w:lang w:val="ru-RU"/>
                        </w:rPr>
                        <w:t>Двухгодичные</w:t>
                      </w:r>
                      <w:r w:rsidRPr="00153D9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r w:rsidRPr="00153D91">
                        <w:rPr>
                          <w:rFonts w:asciiTheme="minorHAnsi" w:hAnsiTheme="minorHAnsi"/>
                          <w:b/>
                          <w:szCs w:val="24"/>
                          <w:lang w:val="ru-RU"/>
                        </w:rPr>
                        <w:t>колледжи</w:t>
                      </w:r>
                      <w:r w:rsidRPr="00153D91">
                        <w:rPr>
                          <w:rFonts w:asciiTheme="minorHAnsi" w:hAnsiTheme="minorHAnsi"/>
                          <w:b/>
                          <w:szCs w:val="24"/>
                        </w:rPr>
                        <w:t>: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>тест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 xml:space="preserve"> ACCUPLACER:</w:t>
                      </w:r>
                      <w:r w:rsidRPr="00153D91">
                        <w:rPr>
                          <w:rFonts w:asciiTheme="minorHAnsi" w:hAnsiTheme="minorHAnsi"/>
                          <w:color w:val="4FB8C1" w:themeColor="text2" w:themeTint="99"/>
                          <w:szCs w:val="24"/>
                        </w:rPr>
                        <w:t xml:space="preserve"> </w:t>
                      </w:r>
                      <w:hyperlink r:id="rId14" w:history="1">
                        <w:r w:rsidRPr="00153D91">
                          <w:rPr>
                            <w:rStyle w:val="Hyperlink"/>
                            <w:rFonts w:asciiTheme="minorHAnsi" w:eastAsiaTheme="majorEastAsia" w:hAnsiTheme="minorHAnsi"/>
                            <w:szCs w:val="24"/>
                          </w:rPr>
                          <w:t>accuplacer.collegeboard.org/student/practice</w:t>
                        </w:r>
                      </w:hyperlink>
                      <w:r w:rsidRPr="00153D91">
                        <w:rPr>
                          <w:rStyle w:val="Hyperlink"/>
                          <w:rFonts w:asciiTheme="minorHAnsi" w:hAnsiTheme="minorHAnsi"/>
                          <w:color w:val="auto"/>
                          <w:szCs w:val="24"/>
                        </w:rPr>
                        <w:t xml:space="preserve"> </w:t>
                      </w:r>
                    </w:p>
                    <w:p w14:paraId="4D134CFE" w14:textId="77777777" w:rsidR="00187DA7" w:rsidRPr="00153D91" w:rsidRDefault="00187DA7" w:rsidP="00187DA7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Cs w:val="24"/>
                          <w:lang w:val="ru-RU"/>
                        </w:rPr>
                      </w:pPr>
                      <w:r w:rsidRPr="00153D91">
                        <w:rPr>
                          <w:rFonts w:asciiTheme="minorHAnsi" w:hAnsiTheme="minorHAnsi"/>
                          <w:b/>
                          <w:szCs w:val="24"/>
                          <w:lang w:val="ru-RU"/>
                        </w:rPr>
                        <w:t xml:space="preserve">Вооруженные силы: </w:t>
                      </w:r>
                      <w:r w:rsidRPr="00153D91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тест </w:t>
                      </w:r>
                      <w:r w:rsidRPr="00153D91">
                        <w:rPr>
                          <w:rFonts w:asciiTheme="minorHAnsi" w:hAnsiTheme="minorHAnsi"/>
                          <w:szCs w:val="24"/>
                        </w:rPr>
                        <w:t>ASVAB</w:t>
                      </w:r>
                      <w:r w:rsidR="00A96F94">
                        <w:rPr>
                          <w:rFonts w:asciiTheme="minorHAnsi" w:hAnsiTheme="minorHAnsi"/>
                          <w:szCs w:val="24"/>
                          <w:lang w:val="ru-RU"/>
                        </w:rPr>
                        <w:t xml:space="preserve">: </w:t>
                      </w:r>
                      <w:hyperlink r:id="rId15" w:history="1">
                        <w:r w:rsidR="00A96F94" w:rsidRPr="00A96F94">
                          <w:rPr>
                            <w:rStyle w:val="Hyperlink"/>
                            <w:rFonts w:asciiTheme="minorHAnsi" w:eastAsiaTheme="majorEastAsia" w:hAnsiTheme="minorHAnsi"/>
                            <w:szCs w:val="24"/>
                          </w:rPr>
                          <w:t>http://official-asvab.com/applicants.htm</w:t>
                        </w:r>
                      </w:hyperlink>
                    </w:p>
                    <w:p w14:paraId="787D9206" w14:textId="77777777" w:rsidR="00187DA7" w:rsidRPr="00153D91" w:rsidRDefault="00187DA7" w:rsidP="00187DA7">
                      <w:pPr>
                        <w:pStyle w:val="NAV101-OrderedList"/>
                        <w:tabs>
                          <w:tab w:val="left" w:pos="1800"/>
                        </w:tabs>
                        <w:spacing w:before="240" w:after="0"/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  <w:lang w:val="ru-RU"/>
                        </w:rPr>
                      </w:pPr>
                      <w:r w:rsidRPr="00153D91">
                        <w:rPr>
                          <w:rFonts w:asciiTheme="minorHAnsi" w:hAnsiTheme="minorHAnsi" w:cs="Arial"/>
                          <w:bCs/>
                          <w:szCs w:val="24"/>
                          <w:lang w:val="ru-RU"/>
                        </w:rPr>
                        <w:t xml:space="preserve">На веб-сайтах каждого из этих тестов предоставлены также и бесплатные тренировочные тесты к ним. Студенты, отвечающие требованиям по доходах, могут освобождаться от уплаты взносов за прохождение тестов. Поговорите с консультирующим вас советником, чтобы узнать, если ваш ученик имеет право на освобождение от взноса. </w:t>
                      </w:r>
                    </w:p>
                    <w:p w14:paraId="0457E3A6" w14:textId="77777777" w:rsidR="00972CAE" w:rsidRPr="00074511" w:rsidRDefault="00972CAE" w:rsidP="00187DA7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0E15A7" wp14:editId="536176C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B73247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0E15A7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3B73247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D171C64" wp14:editId="5AA90F9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794482F" w14:textId="77777777" w:rsidR="00364A89" w:rsidRDefault="00364A89" w:rsidP="00364A89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2EA1E102" w14:textId="77777777" w:rsidR="00364A89" w:rsidRDefault="00364A89" w:rsidP="00364A89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3FFE570CE2334464811096C18EB2E17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8044E782A61F47EAAB4FD57C4E84A02C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341CA78" w14:textId="77777777" w:rsidR="00364A89" w:rsidRDefault="00364A89" w:rsidP="00364A89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E010EAC" w14:textId="77777777" w:rsidR="00364A89" w:rsidRDefault="00364A89" w:rsidP="00364A89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8044E782A61F47EAAB4FD57C4E84A02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99CB559" w14:textId="77777777" w:rsidR="00364A89" w:rsidRDefault="00364A89" w:rsidP="00364A89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BE60182" w14:textId="77777777" w:rsidR="00364A89" w:rsidRDefault="00364A89" w:rsidP="00364A89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01D49A78" w14:textId="77777777" w:rsidR="00364A89" w:rsidRPr="00F6791B" w:rsidRDefault="00364A89" w:rsidP="00364A8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8044E782A61F47EAAB4FD57C4E84A02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4369096" w14:textId="77777777" w:rsidR="00364A89" w:rsidRDefault="00364A89" w:rsidP="00364A8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C559DAA" w14:textId="77777777" w:rsidR="00F35BE3" w:rsidRPr="00364A89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71C6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794482F" w14:textId="77777777" w:rsidR="00364A89" w:rsidRDefault="00364A89" w:rsidP="00364A89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2EA1E102" w14:textId="77777777" w:rsidR="00364A89" w:rsidRDefault="00364A89" w:rsidP="00364A89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3FFE570CE2334464811096C18EB2E17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8044E782A61F47EAAB4FD57C4E84A02C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1341CA78" w14:textId="77777777" w:rsidR="00364A89" w:rsidRDefault="00364A89" w:rsidP="00364A89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E010EAC" w14:textId="77777777" w:rsidR="00364A89" w:rsidRDefault="00364A89" w:rsidP="00364A89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8044E782A61F47EAAB4FD57C4E84A02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699CB559" w14:textId="77777777" w:rsidR="00364A89" w:rsidRDefault="00364A89" w:rsidP="00364A89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BE60182" w14:textId="77777777" w:rsidR="00364A89" w:rsidRDefault="00364A89" w:rsidP="00364A89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01D49A78" w14:textId="77777777" w:rsidR="00364A89" w:rsidRPr="00F6791B" w:rsidRDefault="00364A89" w:rsidP="00364A8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8044E782A61F47EAAB4FD57C4E84A02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4369096" w14:textId="77777777" w:rsidR="00364A89" w:rsidRDefault="00364A89" w:rsidP="00364A8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4C559DAA" w14:textId="77777777" w:rsidR="00F35BE3" w:rsidRPr="00364A89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F1E7F8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2C78625" wp14:editId="5B720A10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7622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7FCA3" w14:textId="77777777" w:rsidR="00074511" w:rsidRDefault="00074511" w:rsidP="00074511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Предстоящие события и объявления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71979367"/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4333F3A6" w14:textId="77777777" w:rsidR="00074511" w:rsidRDefault="00074511" w:rsidP="0007451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Национальная неделя «ЭКИПИРУЙСЯ»:</w:t>
                            </w:r>
                          </w:p>
                          <w:p w14:paraId="3B16F9A7" w14:textId="77777777" w:rsidR="00074511" w:rsidRDefault="00074511" w:rsidP="0007451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Ориентация для учеников:</w:t>
                            </w:r>
                          </w:p>
                          <w:p w14:paraId="7B74470B" w14:textId="77777777" w:rsidR="00074511" w:rsidRPr="00581DF1" w:rsidRDefault="00074511" w:rsidP="0007451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1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  <w:t>Ориентация для семей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831368692"/>
                            </w:sdtPr>
                            <w:sdtEndPr/>
                            <w:sdtContent>
                              <w:p w14:paraId="36D666DC" w14:textId="77777777" w:rsidR="00781C88" w:rsidRDefault="00446A17" w:rsidP="00074511">
                                <w:sdt>
                                  <w:sdtPr>
                                    <w:rPr>
                                      <w:sz w:val="24"/>
                                    </w:rPr>
                                    <w:id w:val="380750577"/>
                                    <w:showingPlcHdr/>
                                  </w:sdtPr>
                                  <w:sdtEndPr/>
                                  <w:sdtContent>
                                    <w:r w:rsidR="00074511">
                                      <w:rPr>
                                        <w:rStyle w:val="PlaceholderText"/>
                                        <w:sz w:val="18"/>
                                        <w:lang w:val="ru-RU"/>
                                      </w:rPr>
                                      <w:t>Нажмите здесь для ввода текста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78625" id="_x0000_s1033" type="#_x0000_t202" style="position:absolute;margin-left:180.75pt;margin-top:5.25pt;width:385.05pt;height:217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" filled="f" strokecolor="#d9d9d9">
                <v:textbox>
                  <w:txbxContent>
                    <w:p w14:paraId="70C7FCA3" w14:textId="77777777" w:rsidR="00074511" w:rsidRDefault="00074511" w:rsidP="00074511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Предстоящие события и объявления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71979367"/>
                          <w:showingPlcHdr/>
                        </w:sdtPr>
                        <w:sdtEndPr/>
                        <w:sdtContent/>
                      </w:sdt>
                    </w:p>
                    <w:p w14:paraId="4333F3A6" w14:textId="77777777" w:rsidR="00074511" w:rsidRDefault="00074511" w:rsidP="0007451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Национальная неделя «ЭКИПИРУЙСЯ»:</w:t>
                      </w:r>
                    </w:p>
                    <w:p w14:paraId="3B16F9A7" w14:textId="77777777" w:rsidR="00074511" w:rsidRDefault="00074511" w:rsidP="0007451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Ориентация для учеников:</w:t>
                      </w:r>
                    </w:p>
                    <w:p w14:paraId="7B74470B" w14:textId="77777777" w:rsidR="00074511" w:rsidRPr="00581DF1" w:rsidRDefault="00074511" w:rsidP="0007451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1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  <w:t>Ориентация для семей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831368692"/>
                      </w:sdtPr>
                      <w:sdtEndPr/>
                      <w:sdtContent>
                        <w:p w14:paraId="36D666DC" w14:textId="77777777" w:rsidR="00781C88" w:rsidRDefault="00446A17" w:rsidP="00074511">
                          <w:sdt>
                            <w:sdtPr>
                              <w:rPr>
                                <w:sz w:val="24"/>
                              </w:rPr>
                              <w:id w:val="380750577"/>
                              <w:showingPlcHdr/>
                            </w:sdtPr>
                            <w:sdtEndPr/>
                            <w:sdtContent>
                              <w:r w:rsidR="00074511">
                                <w:rPr>
                                  <w:rStyle w:val="PlaceholderText"/>
                                  <w:sz w:val="18"/>
                                  <w:lang w:val="ru-RU"/>
                                </w:rPr>
                                <w:t>Нажмите здесь для ввода текста.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F8F2BC" wp14:editId="2984F7D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E0DFE0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</w:t>
                            </w:r>
                            <w:proofErr w:type="spellEnd"/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мифов</w:t>
                            </w:r>
                            <w:proofErr w:type="spellEnd"/>
                          </w:p>
                          <w:p w14:paraId="48F9778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56A759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8F2B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7E0DFE0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</w:t>
                      </w:r>
                      <w:proofErr w:type="spellEnd"/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мифов</w:t>
                      </w:r>
                      <w:proofErr w:type="spellEnd"/>
                    </w:p>
                    <w:p w14:paraId="48F9778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56A759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0F6EA8" w14:textId="77777777" w:rsidR="00671A4B" w:rsidRPr="001B2141" w:rsidRDefault="008A352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255310" wp14:editId="4BF08A18">
                <wp:simplePos x="0" y="0"/>
                <wp:positionH relativeFrom="column">
                  <wp:posOffset>2333625</wp:posOffset>
                </wp:positionH>
                <wp:positionV relativeFrom="paragraph">
                  <wp:posOffset>2658110</wp:posOffset>
                </wp:positionV>
                <wp:extent cx="4921885" cy="50768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0768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333D2" w14:textId="77777777" w:rsidR="00074511" w:rsidRDefault="00074511" w:rsidP="00074511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882EB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4F97BC5B" w14:textId="77777777" w:rsidR="00B84392" w:rsidRPr="00F25737" w:rsidRDefault="00566F1A" w:rsidP="00566F1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566F1A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Обязательно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возьмите</w:t>
                            </w:r>
                            <w:r w:rsidR="008A3521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сложные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классы,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="008A3521" w:rsidRPr="007E7DCA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такие</w:t>
                            </w:r>
                            <w:r w:rsidR="008A3521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как алгебра 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I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, иностранный язык, </w:t>
                            </w:r>
                            <w:r w:rsidR="008A3521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урсы двойного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кредит</w:t>
                            </w:r>
                            <w:r w:rsidR="008A3521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а</w:t>
                            </w:r>
                            <w:r w:rsidR="009160D3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8A3521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и почетные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урсы.</w:t>
                            </w:r>
                          </w:p>
                          <w:p w14:paraId="0B21D8B6" w14:textId="77777777" w:rsidR="00B84392" w:rsidRPr="00F25737" w:rsidRDefault="008A3521" w:rsidP="008A3521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Сохраните 3,0 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GPA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 концу 11-го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класса. 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ПРИМЕЧАНИЕ: Стипендия «Связь с 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олледже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м»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(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College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Bound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Scholarship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)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требует минимум 2,0 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GPA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  <w:p w14:paraId="2C8375F1" w14:textId="77777777" w:rsidR="009C38EA" w:rsidRPr="00F25737" w:rsidRDefault="00B84392" w:rsidP="004A5AAD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Начните</w:t>
                            </w:r>
                            <w:r w:rsidR="008A3521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свой учебный год правильно,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8A3521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поговорив с консультирующим советником</w:t>
                            </w:r>
                            <w:r w:rsidR="008A3521" w:rsidRPr="00446A1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Убедитесь, что ваш</w:t>
                            </w:r>
                            <w:r w:rsidR="008A3521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и классы направят</w:t>
                            </w:r>
                            <w:r w:rsidR="004A5AAD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вас на верный путь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к </w:t>
                            </w:r>
                            <w:r w:rsidR="008A3521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оступлению в колледж</w:t>
                            </w:r>
                            <w:r w:rsidR="007E7DCA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 Обязательно узнайте даты</w:t>
                            </w:r>
                            <w:r w:rsidR="004A5AAD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тестов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PSAT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</w:t>
                            </w:r>
                            <w:r w:rsidR="004A5AAD" w:rsidRPr="00F25737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4A5AAD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ACT и SAT. 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ам нужно</w:t>
                            </w:r>
                            <w:r w:rsidR="004A5AAD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будет зарегистрироваться </w:t>
                            </w:r>
                            <w:r w:rsid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как минимум </w:t>
                            </w:r>
                            <w:r w:rsidR="004A5AAD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за шесть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недель</w:t>
                            </w:r>
                            <w:r w:rsidR="004A5AAD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до времени тестирования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  <w:p w14:paraId="4A505E64" w14:textId="77777777" w:rsidR="00074511" w:rsidRPr="00585BC5" w:rsidRDefault="00074511" w:rsidP="0007451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 w:rsidRPr="00585BC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0841F2E1" w14:textId="77777777" w:rsidR="00B84392" w:rsidRPr="00F25737" w:rsidRDefault="004A5AAD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У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б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едитесь, что </w:t>
                            </w:r>
                            <w:r w:rsidR="005B68C3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ваш 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ребенок встретится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с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о школьным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советник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ом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Эта встреча имеет особенно 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ажное значение в этом году, когда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ваш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5B68C3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динадцатиклассник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начинает включаться в </w:t>
                            </w:r>
                            <w:r w:rsidR="005B68C3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роцесс подачи заявления на вступление в колледж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 Узнайте больше о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hyperlink r:id="rId16" w:history="1">
                              <w:r w:rsidR="005B68C3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роли советника в поступлении в колледж</w:t>
                              </w:r>
                            </w:hyperlink>
                            <w:r w:rsidR="005B68C3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(</w:t>
                            </w:r>
                            <w:hyperlink r:id="rId17" w:history="1"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ounselor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'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s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role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in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applying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to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="00B84392" w:rsidRPr="00F25737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ollege</w:t>
                              </w:r>
                            </w:hyperlink>
                            <w:r w:rsidR="005B68C3" w:rsidRPr="00F25737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1"/>
                                <w:szCs w:val="21"/>
                                <w:u w:val="none"/>
                                <w:lang w:val="ru-RU"/>
                              </w:rPr>
                              <w:t>)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650F5F54" w14:textId="77777777" w:rsidR="00B84392" w:rsidRPr="00F25737" w:rsidRDefault="005B68C3" w:rsidP="00F25737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Поощри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те вашего ребенка, чтобы 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поставить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цели для учебного года.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F25737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Работа на достижение конкретных целей поможет вашему ученику оставаться мотивированным и сфокусированным.</w:t>
                            </w:r>
                          </w:p>
                          <w:p w14:paraId="19C8FF32" w14:textId="77777777" w:rsidR="00B84392" w:rsidRPr="00F25737" w:rsidRDefault="00F25737" w:rsidP="00F25737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Помогите вашему ребенку оставаться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организованным</w:t>
                            </w:r>
                            <w:r w:rsidR="00B84392"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7D6AD6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Работайте</w:t>
                            </w:r>
                            <w:r w:rsidR="007D6AD6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с вашим</w:t>
                            </w:r>
                            <w:r w:rsidR="007D6AD6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динадцатиклассник</w:t>
                            </w:r>
                            <w: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м</w:t>
                            </w:r>
                            <w:r w:rsidR="004C0EC0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 чтобы составлять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4C0EC0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список дел на каждую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4C0EC0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неделю или на каждый месяц, для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лучше</w:t>
                            </w:r>
                            <w:r w:rsidR="004C0EC0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го контроля </w:t>
                            </w:r>
                            <w:r w:rsidR="00557CFD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выполнения </w:t>
                            </w:r>
                            <w:r w:rsidR="004C0EC0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задач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 необходимы</w:t>
                            </w:r>
                            <w:r w:rsidR="004C0EC0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х для подготовки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557CFD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 поступлению в колледж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B84392"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  <w:p w14:paraId="4EF2E74C" w14:textId="77777777" w:rsidR="00B84392" w:rsidRPr="00F25737" w:rsidRDefault="00B84392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Помогите </w:t>
                            </w:r>
                            <w:r w:rsidR="00557CFD" w:rsidRPr="00557CFD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вашему ученику</w:t>
                            </w:r>
                            <w:r w:rsidR="00557CFD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подготовиться к предварительному тестированию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PSAT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  <w:lang w:val="ru-RU"/>
                              </w:rPr>
                              <w:t>/</w:t>
                            </w:r>
                            <w:r w:rsidRPr="00F25737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NMSQT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 октябре.</w:t>
                            </w:r>
                            <w:r w:rsidRPr="00F25737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  <w:p w14:paraId="57A0290C" w14:textId="77777777" w:rsidR="00854BA0" w:rsidRPr="00364A89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3653946A" w14:textId="77777777" w:rsidR="008A4FE5" w:rsidRPr="00364A89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55310" id="_x0000_s1035" type="#_x0000_t202" style="position:absolute;margin-left:183.75pt;margin-top:209.3pt;width:387.55pt;height:39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" fillcolor="#e1eee8 [663]" stroked="f">
                <v:textbox>
                  <w:txbxContent>
                    <w:p w14:paraId="257333D2" w14:textId="77777777" w:rsidR="00074511" w:rsidRDefault="00074511" w:rsidP="00074511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882EB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4F97BC5B" w14:textId="77777777" w:rsidR="00B84392" w:rsidRPr="00F25737" w:rsidRDefault="00566F1A" w:rsidP="00566F1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566F1A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Обязательно </w:t>
                      </w:r>
                      <w:r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возьмите</w:t>
                      </w:r>
                      <w:r w:rsidR="008A3521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сложные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классы,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  <w:t> </w:t>
                      </w:r>
                      <w:r w:rsidR="008A3521" w:rsidRPr="007E7DCA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такие</w:t>
                      </w:r>
                      <w:r w:rsidR="008A3521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как алгебра 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II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, иностранный язык, </w:t>
                      </w:r>
                      <w:r w:rsidR="008A3521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урсы двойного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кредит</w:t>
                      </w:r>
                      <w:r w:rsidR="008A3521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а</w:t>
                      </w:r>
                      <w:r w:rsidR="009160D3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8A3521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и почетные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урсы.</w:t>
                      </w:r>
                    </w:p>
                    <w:p w14:paraId="0B21D8B6" w14:textId="77777777" w:rsidR="00B84392" w:rsidRPr="00F25737" w:rsidRDefault="008A3521" w:rsidP="008A3521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Сохраните 3,0 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  <w:t>GPA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  <w:t> 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 концу 11-го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класса. 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ПРИМЕЧАНИЕ: Стипендия «Связь с 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олледже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м»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(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College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Bound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Scholarship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)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требует минимум 2,0 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GPA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</w:p>
                    <w:p w14:paraId="2C8375F1" w14:textId="77777777" w:rsidR="009C38EA" w:rsidRPr="00F25737" w:rsidRDefault="00B84392" w:rsidP="004A5AAD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Начните</w:t>
                      </w:r>
                      <w:r w:rsidR="008A3521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свой учебный год правильно,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8A3521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поговорив с консультирующим советником</w:t>
                      </w:r>
                      <w:r w:rsidR="008A3521" w:rsidRPr="00446A1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Убедитесь, что ваш</w:t>
                      </w:r>
                      <w:r w:rsidR="008A3521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и классы направят</w:t>
                      </w:r>
                      <w:r w:rsidR="004A5AAD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вас на верный путь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к </w:t>
                      </w:r>
                      <w:r w:rsidR="008A3521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оступлению в колледж</w:t>
                      </w:r>
                      <w:r w:rsidR="007E7DCA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 Обязательно узнайте даты</w:t>
                      </w:r>
                      <w:r w:rsidR="004A5AAD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тестов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PSAT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</w:t>
                      </w:r>
                      <w:r w:rsidR="004A5AAD" w:rsidRPr="00F25737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4A5AAD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ACT и SAT. 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ам нужно</w:t>
                      </w:r>
                      <w:r w:rsidR="004A5AAD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будет зарегистрироваться </w:t>
                      </w:r>
                      <w:r w:rsid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как минимум </w:t>
                      </w:r>
                      <w:r w:rsidR="004A5AAD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за шесть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недель</w:t>
                      </w:r>
                      <w:r w:rsidR="004A5AAD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до времени тестирования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</w:p>
                    <w:p w14:paraId="4A505E64" w14:textId="77777777" w:rsidR="00074511" w:rsidRPr="00585BC5" w:rsidRDefault="00074511" w:rsidP="0007451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 w:rsidRPr="00585BC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0841F2E1" w14:textId="77777777" w:rsidR="00B84392" w:rsidRPr="00F25737" w:rsidRDefault="004A5AAD" w:rsidP="009C38EA">
                      <w:pPr>
                        <w:numPr>
                          <w:ilvl w:val="0"/>
                          <w:numId w:val="38"/>
                        </w:numPr>
                        <w:spacing w:after="0"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У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б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едитесь, что </w:t>
                      </w:r>
                      <w:r w:rsidR="005B68C3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ваш 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ребенок встретится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с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о школьным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советник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ом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Эта встреча имеет особенно 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ажное значение в этом году, когда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ваш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5B68C3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динадцатиклассник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начинает включаться в </w:t>
                      </w:r>
                      <w:r w:rsidR="005B68C3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роцесс подачи заявления на вступление в колледж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 Узнайте больше о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hyperlink r:id="rId18" w:history="1">
                        <w:r w:rsidR="005B68C3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роли советника в поступлении в колледж</w:t>
                        </w:r>
                      </w:hyperlink>
                      <w:r w:rsidR="005B68C3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(</w:t>
                      </w:r>
                      <w:hyperlink r:id="rId19" w:history="1"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ounselor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'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s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role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in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applying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to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="00B84392" w:rsidRPr="00F25737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ollege</w:t>
                        </w:r>
                      </w:hyperlink>
                      <w:r w:rsidR="005B68C3" w:rsidRPr="00F25737">
                        <w:rPr>
                          <w:rStyle w:val="Hyperlink"/>
                          <w:rFonts w:ascii="Trebuchet MS" w:hAnsi="Trebuchet MS"/>
                          <w:color w:val="auto"/>
                          <w:sz w:val="21"/>
                          <w:szCs w:val="21"/>
                          <w:u w:val="none"/>
                          <w:lang w:val="ru-RU"/>
                        </w:rPr>
                        <w:t>)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650F5F54" w14:textId="77777777" w:rsidR="00B84392" w:rsidRPr="00F25737" w:rsidRDefault="005B68C3" w:rsidP="00F25737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Поощри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те вашего ребенка, чтобы 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поставить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цели для учебного года.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F25737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Работа на достижение конкретных целей поможет вашему ученику оставаться мотивированным и сфокусированным.</w:t>
                      </w:r>
                    </w:p>
                    <w:p w14:paraId="19C8FF32" w14:textId="77777777" w:rsidR="00B84392" w:rsidRPr="00F25737" w:rsidRDefault="00F25737" w:rsidP="00F25737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Помогите вашему ребенку оставаться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организованным</w:t>
                      </w:r>
                      <w:r w:rsidR="00B84392"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7D6AD6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Работайте</w:t>
                      </w:r>
                      <w:r w:rsidR="007D6AD6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с вашим</w:t>
                      </w:r>
                      <w:r w:rsidR="007D6AD6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динадцатиклассник</w:t>
                      </w:r>
                      <w: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м</w:t>
                      </w:r>
                      <w:r w:rsidR="004C0EC0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 чтобы составлять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4C0EC0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список дел на каждую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4C0EC0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неделю или на каждый месяц, для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лучше</w:t>
                      </w:r>
                      <w:r w:rsidR="004C0EC0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го контроля </w:t>
                      </w:r>
                      <w:r w:rsidR="00557CFD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выполнения </w:t>
                      </w:r>
                      <w:r w:rsidR="004C0EC0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задач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 необходимы</w:t>
                      </w:r>
                      <w:r w:rsidR="004C0EC0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х для подготовки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557CFD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 поступлению в колледж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B84392"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</w:p>
                    <w:p w14:paraId="4EF2E74C" w14:textId="77777777" w:rsidR="00B84392" w:rsidRPr="00F25737" w:rsidRDefault="00B84392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Помогите </w:t>
                      </w:r>
                      <w:r w:rsidR="00557CFD" w:rsidRPr="00557CFD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вашему ученику</w:t>
                      </w:r>
                      <w:r w:rsidR="00557CFD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подготовиться к предварительному тестированию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  <w:t>PSAT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  <w:lang w:val="ru-RU"/>
                        </w:rPr>
                        <w:t>/</w:t>
                      </w:r>
                      <w:r w:rsidRPr="00F25737">
                        <w:rPr>
                          <w:rFonts w:ascii="Trebuchet MS" w:hAnsi="Trebuchet MS"/>
                          <w:b/>
                          <w:sz w:val="21"/>
                          <w:szCs w:val="21"/>
                        </w:rPr>
                        <w:t>NMSQT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 октябре.</w:t>
                      </w:r>
                      <w:r w:rsidRPr="00F25737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</w:p>
                    <w:p w14:paraId="57A0290C" w14:textId="77777777" w:rsidR="00854BA0" w:rsidRPr="00364A89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3653946A" w14:textId="77777777" w:rsidR="008A4FE5" w:rsidRPr="00364A89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53D9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EE892B" wp14:editId="0B111748">
                <wp:simplePos x="0" y="0"/>
                <wp:positionH relativeFrom="column">
                  <wp:posOffset>9525</wp:posOffset>
                </wp:positionH>
                <wp:positionV relativeFrom="paragraph">
                  <wp:posOffset>219709</wp:posOffset>
                </wp:positionV>
                <wp:extent cx="2192655" cy="64293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429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135F79" w14:textId="77777777" w:rsidR="000E0CED" w:rsidRPr="00187DA7" w:rsidRDefault="00074511" w:rsidP="00187DA7">
                            <w:pP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87DA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187DA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187DA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  <w:r w:rsidR="00187DA7" w:rsidRPr="00187DA7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Стандартизированные тесты 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</w:rPr>
                              <w:t>ACT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</w:rPr>
                              <w:t>PSAT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</w:rPr>
                              <w:t>SAT</w:t>
                            </w:r>
                            <w:r w:rsidR="00187DA7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>) более важны, чем оценки за старшую школу.</w:t>
                            </w:r>
                          </w:p>
                          <w:p w14:paraId="5F425489" w14:textId="77777777" w:rsidR="00187DA7" w:rsidRPr="00446A17" w:rsidRDefault="000E0CED" w:rsidP="00187DA7">
                            <w:pPr>
                              <w:spacing w:after="0"/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87DA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Pr="00187DA7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  <w:lang w:val="ru-RU"/>
                              </w:rPr>
                              <w:t>:</w:t>
                            </w:r>
                            <w:r w:rsidRPr="00187DA7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0EB1F2BA" w14:textId="77777777" w:rsidR="00187DA7" w:rsidRPr="00187DA7" w:rsidRDefault="00187DA7" w:rsidP="00187DA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>Успеваемость в старшей школе является лучшим предвозвестником успеха в колледже, чем стандартизированные тесты.</w:t>
                            </w:r>
                          </w:p>
                          <w:p w14:paraId="5BB9782D" w14:textId="77777777" w:rsidR="000E0CED" w:rsidRPr="00187DA7" w:rsidRDefault="000E0CED" w:rsidP="000E0CED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5442F6F" w14:textId="77777777" w:rsidR="00187DA7" w:rsidRPr="00187DA7" w:rsidRDefault="00187DA7" w:rsidP="00187DA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лледжи знают это. Но это также не означает, что большинство колледжей не будут смотреть на баллы тестов </w:t>
                            </w:r>
                            <w:r w:rsidRPr="00187DA7">
                              <w:rPr>
                                <w:sz w:val="24"/>
                                <w:szCs w:val="26"/>
                              </w:rPr>
                              <w:t>SAT</w:t>
                            </w:r>
                            <w:r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 w:rsidRPr="00187DA7">
                              <w:rPr>
                                <w:sz w:val="24"/>
                                <w:szCs w:val="26"/>
                              </w:rPr>
                              <w:t>ACT</w:t>
                            </w:r>
                            <w:r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его подростка.</w:t>
                            </w:r>
                          </w:p>
                          <w:p w14:paraId="53DCB467" w14:textId="77777777" w:rsidR="00187DA7" w:rsidRPr="00187DA7" w:rsidRDefault="00187DA7" w:rsidP="00187DA7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501AFA7" w14:textId="77777777" w:rsidR="000E0CED" w:rsidRPr="00187DA7" w:rsidRDefault="00187DA7" w:rsidP="000E0CED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екоторые колледжи получа</w:t>
                            </w:r>
                            <w:r w:rsidR="00153D91">
                              <w:rPr>
                                <w:sz w:val="24"/>
                                <w:szCs w:val="26"/>
                                <w:lang w:val="ru-RU"/>
                              </w:rPr>
                              <w:t>ют больше заявлений на вступление</w:t>
                            </w:r>
                            <w:r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>, чем они в состоянии проверить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Такие </w:t>
                            </w:r>
                            <w:r w:rsidR="009160D3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лледжи могут использовать </w:t>
                            </w:r>
                            <w:r w:rsidR="00153D9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езультаты тестов </w:t>
                            </w:r>
                            <w:r w:rsidR="009160D3" w:rsidRPr="00187DA7">
                              <w:rPr>
                                <w:sz w:val="24"/>
                                <w:szCs w:val="26"/>
                              </w:rPr>
                              <w:t>SAT </w:t>
                            </w:r>
                            <w:r w:rsidR="00153D91" w:rsidRPr="00153D9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153D91" w:rsidRPr="00153D91">
                              <w:rPr>
                                <w:sz w:val="24"/>
                                <w:szCs w:val="26"/>
                              </w:rPr>
                              <w:t>ACT</w:t>
                            </w:r>
                            <w:r w:rsidR="00153D91">
                              <w:rPr>
                                <w:sz w:val="24"/>
                                <w:szCs w:val="26"/>
                                <w:lang w:val="ru-RU"/>
                              </w:rPr>
                              <w:t>, для того чтобы определять будут ли абитуриенты</w:t>
                            </w:r>
                            <w:r w:rsidR="009160D3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153D91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иняты</w:t>
                            </w:r>
                            <w:r w:rsidR="009160D3" w:rsidRPr="00187DA7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3CBC8A83" w14:textId="77777777" w:rsidR="009160D3" w:rsidRPr="00364A89" w:rsidRDefault="009160D3" w:rsidP="000E0CED">
                            <w:pPr>
                              <w:spacing w:after="0"/>
                              <w:rPr>
                                <w:rFonts w:ascii="Myriad Pro" w:hAnsi="Myriad Pro"/>
                                <w:sz w:val="24"/>
                                <w:lang w:val="ru-RU"/>
                              </w:rPr>
                            </w:pPr>
                          </w:p>
                          <w:p w14:paraId="281A8C32" w14:textId="77777777" w:rsidR="001B2141" w:rsidRPr="00364A89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E892B" id="Text Box 9" o:spid="_x0000_s1036" type="#_x0000_t202" style="position:absolute;margin-left:.75pt;margin-top:17.3pt;width:172.65pt;height:50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" filled="f" stroked="f" strokeweight=".5pt">
                <v:textbox>
                  <w:txbxContent>
                    <w:p w14:paraId="01135F79" w14:textId="77777777" w:rsidR="000E0CED" w:rsidRPr="00187DA7" w:rsidRDefault="00074511" w:rsidP="00187DA7">
                      <w:pP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187DA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МИФ</w:t>
                      </w:r>
                      <w:r w:rsidR="000E0CED" w:rsidRPr="00187DA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="000E0CED" w:rsidRPr="00187DA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  <w:r w:rsidR="00187DA7" w:rsidRPr="00187DA7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Стандартизированные тесты </w:t>
                      </w:r>
                      <w:r w:rsidR="00187DA7" w:rsidRPr="00187DA7"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187DA7" w:rsidRPr="00187DA7">
                        <w:rPr>
                          <w:sz w:val="24"/>
                          <w:szCs w:val="26"/>
                        </w:rPr>
                        <w:t>ACT</w:t>
                      </w:r>
                      <w:r w:rsidR="00187DA7"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187DA7" w:rsidRPr="00187DA7">
                        <w:rPr>
                          <w:sz w:val="24"/>
                          <w:szCs w:val="26"/>
                        </w:rPr>
                        <w:t>PSAT</w:t>
                      </w:r>
                      <w:r w:rsidR="00187DA7"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187DA7" w:rsidRPr="00187DA7">
                        <w:rPr>
                          <w:sz w:val="24"/>
                          <w:szCs w:val="26"/>
                        </w:rPr>
                        <w:t>SAT</w:t>
                      </w:r>
                      <w:r w:rsidR="00187DA7" w:rsidRPr="00187DA7">
                        <w:rPr>
                          <w:sz w:val="24"/>
                          <w:szCs w:val="26"/>
                          <w:lang w:val="ru-RU"/>
                        </w:rPr>
                        <w:t>) более важны, чем оценки за старшую школу.</w:t>
                      </w:r>
                    </w:p>
                    <w:p w14:paraId="5F425489" w14:textId="77777777" w:rsidR="00187DA7" w:rsidRPr="00446A17" w:rsidRDefault="000E0CED" w:rsidP="00187DA7">
                      <w:pPr>
                        <w:spacing w:after="0"/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  <w:lang w:val="ru-RU"/>
                        </w:rPr>
                      </w:pPr>
                      <w:r w:rsidRPr="00187DA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РЕАЛЬНОСТЬ</w:t>
                      </w:r>
                      <w:r w:rsidRPr="00187DA7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  <w:lang w:val="ru-RU"/>
                        </w:rPr>
                        <w:t>:</w:t>
                      </w:r>
                      <w:r w:rsidRPr="00187DA7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 </w:t>
                      </w:r>
                    </w:p>
                    <w:p w14:paraId="0EB1F2BA" w14:textId="77777777" w:rsidR="00187DA7" w:rsidRPr="00187DA7" w:rsidRDefault="00187DA7" w:rsidP="00187DA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187DA7">
                        <w:rPr>
                          <w:sz w:val="24"/>
                          <w:szCs w:val="26"/>
                          <w:lang w:val="ru-RU"/>
                        </w:rPr>
                        <w:t>Успеваемость в старшей школе является лучшим предвозвестником успеха в колледже, чем стандартизированные тесты.</w:t>
                      </w:r>
                    </w:p>
                    <w:p w14:paraId="5BB9782D" w14:textId="77777777" w:rsidR="000E0CED" w:rsidRPr="00187DA7" w:rsidRDefault="000E0CED" w:rsidP="000E0CED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75442F6F" w14:textId="77777777" w:rsidR="00187DA7" w:rsidRPr="00187DA7" w:rsidRDefault="00187DA7" w:rsidP="00187DA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Колледжи знают это. Но это также не означает, что большинство колледжей не будут смотреть на баллы тестов </w:t>
                      </w:r>
                      <w:r w:rsidRPr="00187DA7">
                        <w:rPr>
                          <w:sz w:val="24"/>
                          <w:szCs w:val="26"/>
                        </w:rPr>
                        <w:t>SAT</w:t>
                      </w:r>
                      <w:r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 или </w:t>
                      </w:r>
                      <w:r w:rsidRPr="00187DA7">
                        <w:rPr>
                          <w:sz w:val="24"/>
                          <w:szCs w:val="26"/>
                        </w:rPr>
                        <w:t>ACT</w:t>
                      </w:r>
                      <w:r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 вашего подростка.</w:t>
                      </w:r>
                    </w:p>
                    <w:p w14:paraId="53DCB467" w14:textId="77777777" w:rsidR="00187DA7" w:rsidRPr="00187DA7" w:rsidRDefault="00187DA7" w:rsidP="00187DA7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5501AFA7" w14:textId="77777777" w:rsidR="000E0CED" w:rsidRPr="00187DA7" w:rsidRDefault="00187DA7" w:rsidP="000E0CED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екоторые колледжи получа</w:t>
                      </w:r>
                      <w:r w:rsidR="00153D91">
                        <w:rPr>
                          <w:sz w:val="24"/>
                          <w:szCs w:val="26"/>
                          <w:lang w:val="ru-RU"/>
                        </w:rPr>
                        <w:t>ют больше заявлений на вступление</w:t>
                      </w:r>
                      <w:r w:rsidRPr="00187DA7">
                        <w:rPr>
                          <w:sz w:val="24"/>
                          <w:szCs w:val="26"/>
                          <w:lang w:val="ru-RU"/>
                        </w:rPr>
                        <w:t>, чем они в состоянии проверить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. Такие </w:t>
                      </w:r>
                      <w:r w:rsidR="009160D3"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колледжи могут использовать </w:t>
                      </w:r>
                      <w:r w:rsidR="00153D91">
                        <w:rPr>
                          <w:sz w:val="24"/>
                          <w:szCs w:val="26"/>
                          <w:lang w:val="ru-RU"/>
                        </w:rPr>
                        <w:t xml:space="preserve">результаты тестов </w:t>
                      </w:r>
                      <w:r w:rsidR="009160D3" w:rsidRPr="00187DA7">
                        <w:rPr>
                          <w:sz w:val="24"/>
                          <w:szCs w:val="26"/>
                        </w:rPr>
                        <w:t>SAT </w:t>
                      </w:r>
                      <w:r w:rsidR="00153D91" w:rsidRPr="00153D91">
                        <w:rPr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="00153D91" w:rsidRPr="00153D91">
                        <w:rPr>
                          <w:sz w:val="24"/>
                          <w:szCs w:val="26"/>
                        </w:rPr>
                        <w:t>ACT</w:t>
                      </w:r>
                      <w:r w:rsidR="00153D91">
                        <w:rPr>
                          <w:sz w:val="24"/>
                          <w:szCs w:val="26"/>
                          <w:lang w:val="ru-RU"/>
                        </w:rPr>
                        <w:t>, для того чтобы определять будут ли абитуриенты</w:t>
                      </w:r>
                      <w:r w:rsidR="009160D3" w:rsidRPr="00187DA7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153D91">
                        <w:rPr>
                          <w:sz w:val="24"/>
                          <w:szCs w:val="26"/>
                          <w:lang w:val="ru-RU"/>
                        </w:rPr>
                        <w:t>приняты</w:t>
                      </w:r>
                      <w:r w:rsidR="009160D3" w:rsidRPr="00187DA7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3CBC8A83" w14:textId="77777777" w:rsidR="009160D3" w:rsidRPr="00364A89" w:rsidRDefault="009160D3" w:rsidP="000E0CED">
                      <w:pPr>
                        <w:spacing w:after="0"/>
                        <w:rPr>
                          <w:rFonts w:ascii="Myriad Pro" w:hAnsi="Myriad Pro"/>
                          <w:sz w:val="24"/>
                          <w:lang w:val="ru-RU"/>
                        </w:rPr>
                      </w:pPr>
                    </w:p>
                    <w:p w14:paraId="281A8C32" w14:textId="77777777" w:rsidR="001B2141" w:rsidRPr="00364A89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footerReference w:type="default" r:id="rId2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CA2BD" w14:textId="77777777" w:rsidR="0091436B" w:rsidRDefault="0091436B" w:rsidP="009909CD">
      <w:pPr>
        <w:spacing w:after="0" w:line="240" w:lineRule="auto"/>
      </w:pPr>
      <w:r>
        <w:separator/>
      </w:r>
    </w:p>
  </w:endnote>
  <w:endnote w:type="continuationSeparator" w:id="0">
    <w:p w14:paraId="55FD6916" w14:textId="77777777" w:rsidR="0091436B" w:rsidRDefault="0091436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FFD6D" w14:textId="77777777" w:rsidR="00FC221A" w:rsidRDefault="00FC221A" w:rsidP="00FC22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9613C46" wp14:editId="634EE205">
          <wp:extent cx="2745105" cy="47654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2942" cy="49005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6DA1AD6" w14:textId="363047C8" w:rsidR="00FC221A" w:rsidRPr="00364A89" w:rsidRDefault="00074511" w:rsidP="00074511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446A17" w:rsidRPr="004A7BC2">
        <w:rPr>
          <w:rStyle w:val="Hyperlink"/>
        </w:rPr>
        <w:t>https://gearup.wa.gov/students-families</w:t>
      </w:r>
    </w:hyperlink>
    <w:r w:rsidR="00446A17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6E4C6" w14:textId="77777777" w:rsidR="0091436B" w:rsidRDefault="0091436B" w:rsidP="009909CD">
      <w:pPr>
        <w:spacing w:after="0" w:line="240" w:lineRule="auto"/>
      </w:pPr>
      <w:r>
        <w:separator/>
      </w:r>
    </w:p>
  </w:footnote>
  <w:footnote w:type="continuationSeparator" w:id="0">
    <w:p w14:paraId="27C1405C" w14:textId="77777777" w:rsidR="0091436B" w:rsidRDefault="0091436B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063B3"/>
    <w:multiLevelType w:val="hybridMultilevel"/>
    <w:tmpl w:val="89D4F660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7094677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b/>
        <w:bCs/>
        <w:i w:val="0"/>
        <w:iCs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54D67"/>
    <w:multiLevelType w:val="hybridMultilevel"/>
    <w:tmpl w:val="709E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638CA"/>
    <w:multiLevelType w:val="multilevel"/>
    <w:tmpl w:val="D06EBB7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052D26"/>
    <w:multiLevelType w:val="multilevel"/>
    <w:tmpl w:val="8B92C8D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4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6"/>
  </w:num>
  <w:num w:numId="9">
    <w:abstractNumId w:val="10"/>
  </w:num>
  <w:num w:numId="10">
    <w:abstractNumId w:val="5"/>
  </w:num>
  <w:num w:numId="11">
    <w:abstractNumId w:val="23"/>
  </w:num>
  <w:num w:numId="12">
    <w:abstractNumId w:val="30"/>
  </w:num>
  <w:num w:numId="13">
    <w:abstractNumId w:val="9"/>
  </w:num>
  <w:num w:numId="14">
    <w:abstractNumId w:val="18"/>
  </w:num>
  <w:num w:numId="15">
    <w:abstractNumId w:val="22"/>
  </w:num>
  <w:num w:numId="16">
    <w:abstractNumId w:val="11"/>
  </w:num>
  <w:num w:numId="17">
    <w:abstractNumId w:val="31"/>
  </w:num>
  <w:num w:numId="18">
    <w:abstractNumId w:val="6"/>
  </w:num>
  <w:num w:numId="19">
    <w:abstractNumId w:val="25"/>
  </w:num>
  <w:num w:numId="20">
    <w:abstractNumId w:val="32"/>
  </w:num>
  <w:num w:numId="21">
    <w:abstractNumId w:val="0"/>
  </w:num>
  <w:num w:numId="22">
    <w:abstractNumId w:val="2"/>
  </w:num>
  <w:num w:numId="23">
    <w:abstractNumId w:val="15"/>
  </w:num>
  <w:num w:numId="24">
    <w:abstractNumId w:val="34"/>
  </w:num>
  <w:num w:numId="25">
    <w:abstractNumId w:val="17"/>
  </w:num>
  <w:num w:numId="26">
    <w:abstractNumId w:val="29"/>
  </w:num>
  <w:num w:numId="27">
    <w:abstractNumId w:val="33"/>
  </w:num>
  <w:num w:numId="28">
    <w:abstractNumId w:val="1"/>
  </w:num>
  <w:num w:numId="29">
    <w:abstractNumId w:val="19"/>
  </w:num>
  <w:num w:numId="30">
    <w:abstractNumId w:val="3"/>
  </w:num>
  <w:num w:numId="31">
    <w:abstractNumId w:val="21"/>
  </w:num>
  <w:num w:numId="32">
    <w:abstractNumId w:val="26"/>
  </w:num>
  <w:num w:numId="33">
    <w:abstractNumId w:val="35"/>
  </w:num>
  <w:num w:numId="34">
    <w:abstractNumId w:val="27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Q1NbU0MDc1tDRX0lEKTi0uzszPAykwrAUAJa/UgiwAAAA="/>
  </w:docVars>
  <w:rsids>
    <w:rsidRoot w:val="001B2141"/>
    <w:rsid w:val="00074511"/>
    <w:rsid w:val="00076C3A"/>
    <w:rsid w:val="00094ADF"/>
    <w:rsid w:val="000C40B8"/>
    <w:rsid w:val="000E0CED"/>
    <w:rsid w:val="000F53F2"/>
    <w:rsid w:val="00153D91"/>
    <w:rsid w:val="001733BE"/>
    <w:rsid w:val="00187DA7"/>
    <w:rsid w:val="001956B9"/>
    <w:rsid w:val="001A6610"/>
    <w:rsid w:val="001B2141"/>
    <w:rsid w:val="001C1A45"/>
    <w:rsid w:val="001D16DC"/>
    <w:rsid w:val="001D41E3"/>
    <w:rsid w:val="001D5F2E"/>
    <w:rsid w:val="00275C50"/>
    <w:rsid w:val="00364A89"/>
    <w:rsid w:val="003A4423"/>
    <w:rsid w:val="003E59AA"/>
    <w:rsid w:val="00406591"/>
    <w:rsid w:val="00414D69"/>
    <w:rsid w:val="00436814"/>
    <w:rsid w:val="00446A17"/>
    <w:rsid w:val="0047425E"/>
    <w:rsid w:val="004A5AAD"/>
    <w:rsid w:val="004C0C43"/>
    <w:rsid w:val="004C0EC0"/>
    <w:rsid w:val="004D131D"/>
    <w:rsid w:val="005145E8"/>
    <w:rsid w:val="005326F5"/>
    <w:rsid w:val="00532A29"/>
    <w:rsid w:val="00557CFD"/>
    <w:rsid w:val="00566F1A"/>
    <w:rsid w:val="005B68C3"/>
    <w:rsid w:val="005D3AE7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81C88"/>
    <w:rsid w:val="00784F1D"/>
    <w:rsid w:val="00790717"/>
    <w:rsid w:val="007D6AD6"/>
    <w:rsid w:val="007E0452"/>
    <w:rsid w:val="007E7DCA"/>
    <w:rsid w:val="008110A7"/>
    <w:rsid w:val="00854BA0"/>
    <w:rsid w:val="00862933"/>
    <w:rsid w:val="00874387"/>
    <w:rsid w:val="008916E0"/>
    <w:rsid w:val="008A3521"/>
    <w:rsid w:val="008A4FE5"/>
    <w:rsid w:val="008F484C"/>
    <w:rsid w:val="0091436B"/>
    <w:rsid w:val="009160D3"/>
    <w:rsid w:val="009355EB"/>
    <w:rsid w:val="00972CAE"/>
    <w:rsid w:val="00980FFC"/>
    <w:rsid w:val="00981E73"/>
    <w:rsid w:val="009909CD"/>
    <w:rsid w:val="009B09EE"/>
    <w:rsid w:val="009C38EA"/>
    <w:rsid w:val="00A25076"/>
    <w:rsid w:val="00A404A6"/>
    <w:rsid w:val="00A5049D"/>
    <w:rsid w:val="00A51106"/>
    <w:rsid w:val="00A924DC"/>
    <w:rsid w:val="00A96F94"/>
    <w:rsid w:val="00AC67ED"/>
    <w:rsid w:val="00B044CD"/>
    <w:rsid w:val="00B53C93"/>
    <w:rsid w:val="00B646B2"/>
    <w:rsid w:val="00B84392"/>
    <w:rsid w:val="00B91A1C"/>
    <w:rsid w:val="00BD3414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E6098F"/>
    <w:rsid w:val="00F010F1"/>
    <w:rsid w:val="00F25737"/>
    <w:rsid w:val="00F35BE3"/>
    <w:rsid w:val="00F40A18"/>
    <w:rsid w:val="00F56DB3"/>
    <w:rsid w:val="00F95852"/>
    <w:rsid w:val="00FC221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498A2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46A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official-asvab.com/applicants.htm" TargetMode="External"/><Relationship Id="rId18" Type="http://schemas.openxmlformats.org/officeDocument/2006/relationships/hyperlink" Target="https://bigfuture.collegeboard.org/get-in/applying-101/applying-to-college-your-counselors-rol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accuplacer.collegeboard.org/student/practice" TargetMode="External"/><Relationship Id="rId17" Type="http://schemas.openxmlformats.org/officeDocument/2006/relationships/hyperlink" Target="https://bigfuture.collegeboard.org/get-in/applying-101/applying-to-college-your-counselors-rol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in/applying-101/applying-to-college-your-counselors-rol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official-asvab.com/applicants.ht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get-in/applying-101/applying-to-college-your-counselors-ro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uplacer.collegeboard.org/student/practice" TargetMode="Externa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FFE570CE2334464811096C18EB2E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3EBD3-9F4E-4031-848B-96C9E2371D38}"/>
      </w:docPartPr>
      <w:docPartBody>
        <w:p w:rsidR="00B060F0" w:rsidRDefault="00A9117C" w:rsidP="00A9117C">
          <w:pPr>
            <w:pStyle w:val="3FFE570CE2334464811096C18EB2E17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044E782A61F47EAAB4FD57C4E84A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3903B-3BD9-4B08-A27B-1DA3DAD1FAE8}"/>
      </w:docPartPr>
      <w:docPartBody>
        <w:p w:rsidR="00B060F0" w:rsidRDefault="00A9117C" w:rsidP="00A9117C">
          <w:pPr>
            <w:pStyle w:val="8044E782A61F47EAAB4FD57C4E84A02C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72C28"/>
    <w:rsid w:val="004D1936"/>
    <w:rsid w:val="00694FC3"/>
    <w:rsid w:val="008544FA"/>
    <w:rsid w:val="008B0559"/>
    <w:rsid w:val="008C7997"/>
    <w:rsid w:val="00A31BA8"/>
    <w:rsid w:val="00A523FA"/>
    <w:rsid w:val="00A9117C"/>
    <w:rsid w:val="00B060F0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17C"/>
  </w:style>
  <w:style w:type="paragraph" w:customStyle="1" w:styleId="3FFE570CE2334464811096C18EB2E173">
    <w:name w:val="3FFE570CE2334464811096C18EB2E173"/>
    <w:rsid w:val="00A9117C"/>
    <w:rPr>
      <w:lang w:val="uk-UA" w:eastAsia="uk-UA"/>
    </w:rPr>
  </w:style>
  <w:style w:type="paragraph" w:customStyle="1" w:styleId="8044E782A61F47EAAB4FD57C4E84A02C">
    <w:name w:val="8044E782A61F47EAAB4FD57C4E84A02C"/>
    <w:rsid w:val="00A9117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6B63DC-39B6-4867-9DEF-3B33BF2760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6T17:13:00Z</dcterms:created>
  <dcterms:modified xsi:type="dcterms:W3CDTF">2021-08-26T17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